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32E3B318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 xml:space="preserve">Ho Chi Minh City, </w:t>
      </w:r>
      <w:r w:rsidR="00DE6C15">
        <w:rPr>
          <w:rFonts w:cstheme="minorHAnsi"/>
          <w:sz w:val="28"/>
          <w:szCs w:val="28"/>
        </w:rPr>
        <w:t>01/</w:t>
      </w:r>
      <w:r w:rsidR="004B57F6" w:rsidRPr="000239A6">
        <w:rPr>
          <w:rFonts w:cstheme="minorHAnsi"/>
          <w:sz w:val="28"/>
          <w:szCs w:val="28"/>
        </w:rPr>
        <w:t>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B7310E" w:rsidRDefault="00F95EA2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B7310E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3EE8AFF5" w14:textId="77777777" w:rsidR="00DE6C15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320986" w:history="1">
            <w:r w:rsidR="00DE6C15" w:rsidRPr="00E62658">
              <w:rPr>
                <w:rStyle w:val="Hyperlink"/>
                <w:noProof/>
              </w:rPr>
              <w:t>I. Project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B30EEF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7" w:history="1">
            <w:r w:rsidR="00DE6C15" w:rsidRPr="00E62658">
              <w:rPr>
                <w:rStyle w:val="Hyperlink"/>
                <w:noProof/>
              </w:rPr>
              <w:t>1. Status Repor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350EB3A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8" w:history="1">
            <w:r w:rsidR="00DE6C15" w:rsidRPr="00E62658">
              <w:rPr>
                <w:rStyle w:val="Hyperlink"/>
                <w:noProof/>
              </w:rPr>
              <w:t>2. Team Involvement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25CC20D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89" w:history="1">
            <w:r w:rsidR="00DE6C15" w:rsidRPr="00E62658">
              <w:rPr>
                <w:rStyle w:val="Hyperlink"/>
                <w:noProof/>
              </w:rPr>
              <w:t>3. Issues/Suggestion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8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8D261E" w14:textId="77777777" w:rsidR="00DE6C15" w:rsidRDefault="00F01358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0" w:history="1">
            <w:r w:rsidR="00DE6C15" w:rsidRPr="00E62658">
              <w:rPr>
                <w:rStyle w:val="Hyperlink"/>
                <w:noProof/>
              </w:rPr>
              <w:t>II. Project Management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0FC2BFB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1" w:history="1">
            <w:r w:rsidR="00DE6C15" w:rsidRPr="00E62658">
              <w:rPr>
                <w:rStyle w:val="Hyperlink"/>
                <w:noProof/>
              </w:rPr>
              <w:t>1. Overview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5302947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2" w:history="1">
            <w:r w:rsidR="00DE6C15" w:rsidRPr="00E62658">
              <w:rPr>
                <w:rStyle w:val="Hyperlink"/>
                <w:noProof/>
              </w:rPr>
              <w:t>1.1 WBS &amp; Estim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5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3AC749D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3" w:history="1">
            <w:r w:rsidR="00DE6C15" w:rsidRPr="00E62658">
              <w:rPr>
                <w:rStyle w:val="Hyperlink"/>
                <w:noProof/>
              </w:rPr>
              <w:t>1.2 Project Objectiv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8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A029390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4" w:history="1">
            <w:r w:rsidR="00DE6C15" w:rsidRPr="00E62658">
              <w:rPr>
                <w:rStyle w:val="Hyperlink"/>
                <w:noProof/>
              </w:rPr>
              <w:t>1.3 Project Risk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9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FE3BDB2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5" w:history="1">
            <w:r w:rsidR="00DE6C15" w:rsidRPr="00E62658">
              <w:rPr>
                <w:rStyle w:val="Hyperlink"/>
                <w:noProof/>
              </w:rPr>
              <w:t>2. Management Approach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EF15352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6" w:history="1">
            <w:r w:rsidR="00DE6C15" w:rsidRPr="00E62658">
              <w:rPr>
                <w:rStyle w:val="Hyperlink"/>
                <w:noProof/>
              </w:rPr>
              <w:t>2.1 Project Proces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0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B163BCA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7" w:history="1">
            <w:r w:rsidR="00DE6C15" w:rsidRPr="00E62658">
              <w:rPr>
                <w:rStyle w:val="Hyperlink"/>
                <w:noProof/>
              </w:rPr>
              <w:t>2.2 Quality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7F00ADC3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8" w:history="1">
            <w:r w:rsidR="00DE6C15" w:rsidRPr="00E62658">
              <w:rPr>
                <w:rStyle w:val="Hyperlink"/>
                <w:noProof/>
              </w:rPr>
              <w:t>2.3 Training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8171BEE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0999" w:history="1">
            <w:r w:rsidR="00DE6C15" w:rsidRPr="00E62658">
              <w:rPr>
                <w:rStyle w:val="Hyperlink"/>
                <w:noProof/>
              </w:rPr>
              <w:t>3. Master Schedul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099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1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099770AD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0" w:history="1">
            <w:r w:rsidR="00DE6C15" w:rsidRPr="00E62658">
              <w:rPr>
                <w:rStyle w:val="Hyperlink"/>
                <w:noProof/>
              </w:rPr>
              <w:t>4. Project Organiz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0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1CA4FF4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1" w:history="1">
            <w:r w:rsidR="00DE6C15" w:rsidRPr="00E62658">
              <w:rPr>
                <w:rStyle w:val="Hyperlink"/>
                <w:noProof/>
              </w:rPr>
              <w:t>4.1 Team &amp; 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1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969F279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2" w:history="1">
            <w:r w:rsidR="00DE6C15" w:rsidRPr="00E62658">
              <w:rPr>
                <w:rStyle w:val="Hyperlink"/>
                <w:noProof/>
              </w:rPr>
              <w:t>4.2 Roles &amp; Responsibiliti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2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2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087D397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3" w:history="1">
            <w:r w:rsidR="00DE6C15" w:rsidRPr="00E62658">
              <w:rPr>
                <w:rStyle w:val="Hyperlink"/>
                <w:noProof/>
              </w:rPr>
              <w:t>5. Project Communicatio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3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5CD1435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4" w:history="1">
            <w:r w:rsidR="00DE6C15" w:rsidRPr="00E62658">
              <w:rPr>
                <w:rStyle w:val="Hyperlink"/>
                <w:noProof/>
              </w:rPr>
              <w:t>5.1 Communication Plan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4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678D129D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5" w:history="1">
            <w:r w:rsidR="00DE6C15" w:rsidRPr="00E62658">
              <w:rPr>
                <w:rStyle w:val="Hyperlink"/>
                <w:noProof/>
              </w:rPr>
              <w:t>5.2 External Interface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5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3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2A0FF750" w14:textId="77777777" w:rsidR="00DE6C15" w:rsidRDefault="00F01358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6" w:history="1">
            <w:r w:rsidR="00DE6C15" w:rsidRPr="00E62658">
              <w:rPr>
                <w:rStyle w:val="Hyperlink"/>
                <w:noProof/>
              </w:rPr>
              <w:t>6. Configuration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6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418F8F94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7" w:history="1">
            <w:r w:rsidR="00DE6C15" w:rsidRPr="00E62658">
              <w:rPr>
                <w:rStyle w:val="Hyperlink"/>
                <w:noProof/>
              </w:rPr>
              <w:t>6.1 Tools &amp; Infrastructures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7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3B840099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8" w:history="1">
            <w:r w:rsidR="00DE6C15" w:rsidRPr="00E62658">
              <w:rPr>
                <w:rStyle w:val="Hyperlink"/>
                <w:noProof/>
              </w:rPr>
              <w:t>6.2 Document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8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5217D3A2" w14:textId="77777777" w:rsidR="00DE6C15" w:rsidRDefault="00F01358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321009" w:history="1">
            <w:r w:rsidR="00DE6C15" w:rsidRPr="00E62658">
              <w:rPr>
                <w:rStyle w:val="Hyperlink"/>
                <w:noProof/>
              </w:rPr>
              <w:t>6.3 Source Code Management</w:t>
            </w:r>
            <w:r w:rsidR="00DE6C15">
              <w:rPr>
                <w:noProof/>
                <w:webHidden/>
              </w:rPr>
              <w:tab/>
            </w:r>
            <w:r w:rsidR="00DE6C15">
              <w:rPr>
                <w:noProof/>
                <w:webHidden/>
              </w:rPr>
              <w:fldChar w:fldCharType="begin"/>
            </w:r>
            <w:r w:rsidR="00DE6C15">
              <w:rPr>
                <w:noProof/>
                <w:webHidden/>
              </w:rPr>
              <w:instrText xml:space="preserve"> PAGEREF _Toc69321009 \h </w:instrText>
            </w:r>
            <w:r w:rsidR="00DE6C15">
              <w:rPr>
                <w:noProof/>
                <w:webHidden/>
              </w:rPr>
            </w:r>
            <w:r w:rsidR="00DE6C15">
              <w:rPr>
                <w:noProof/>
                <w:webHidden/>
              </w:rPr>
              <w:fldChar w:fldCharType="separate"/>
            </w:r>
            <w:r w:rsidR="007E5320">
              <w:rPr>
                <w:noProof/>
                <w:webHidden/>
              </w:rPr>
              <w:t>14</w:t>
            </w:r>
            <w:r w:rsidR="00DE6C15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85DE775" w14:textId="77777777" w:rsidR="00D401C6" w:rsidRDefault="00D401C6">
      <w:pPr>
        <w:pStyle w:val="TableofFigures"/>
        <w:tabs>
          <w:tab w:val="right" w:leader="dot" w:pos="9040"/>
        </w:tabs>
        <w:rPr>
          <w:b/>
          <w:bCs/>
          <w:noProof/>
        </w:rPr>
      </w:pPr>
    </w:p>
    <w:p w14:paraId="558561CD" w14:textId="77777777" w:rsidR="00D401C6" w:rsidRDefault="00D401C6" w:rsidP="00D401C6"/>
    <w:p w14:paraId="7905CE56" w14:textId="77777777" w:rsidR="00D401C6" w:rsidRDefault="00D401C6" w:rsidP="00D401C6"/>
    <w:p w14:paraId="6EC9A36A" w14:textId="77777777" w:rsidR="00D401C6" w:rsidRDefault="00D401C6" w:rsidP="00D401C6"/>
    <w:p w14:paraId="488F022F" w14:textId="77777777" w:rsidR="00D401C6" w:rsidRDefault="00D401C6" w:rsidP="00D401C6"/>
    <w:p w14:paraId="31539579" w14:textId="77777777" w:rsidR="00D401C6" w:rsidRDefault="00D401C6" w:rsidP="00D401C6"/>
    <w:p w14:paraId="6E9A18F9" w14:textId="77777777" w:rsidR="00D401C6" w:rsidRDefault="00D401C6" w:rsidP="00D401C6"/>
    <w:p w14:paraId="28BCF661" w14:textId="77777777" w:rsidR="00D401C6" w:rsidRDefault="00D401C6" w:rsidP="00D401C6"/>
    <w:p w14:paraId="7444ACB2" w14:textId="77777777" w:rsidR="00D401C6" w:rsidRDefault="00D401C6" w:rsidP="00D401C6"/>
    <w:p w14:paraId="09A2111E" w14:textId="29776778" w:rsidR="00D401C6" w:rsidRPr="00D401C6" w:rsidRDefault="00D401C6" w:rsidP="00D401C6">
      <w:pPr>
        <w:rPr>
          <w:b/>
          <w:sz w:val="32"/>
          <w:szCs w:val="32"/>
        </w:rPr>
      </w:pPr>
      <w:r w:rsidRPr="00D401C6">
        <w:rPr>
          <w:b/>
          <w:sz w:val="32"/>
          <w:szCs w:val="32"/>
        </w:rPr>
        <w:lastRenderedPageBreak/>
        <w:t>List Tables</w:t>
      </w:r>
    </w:p>
    <w:p w14:paraId="3E0ACFE1" w14:textId="77777777" w:rsidR="00931B27" w:rsidRDefault="00B23D41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hyperlink w:anchor="_Toc69891849" w:history="1">
        <w:r w:rsidR="00931B27" w:rsidRPr="00063745">
          <w:rPr>
            <w:rStyle w:val="Hyperlink"/>
            <w:noProof/>
          </w:rPr>
          <w:t>Table 1. Work Breakdown Structure &amp; Estimation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49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7</w:t>
        </w:r>
        <w:r w:rsidR="00931B27">
          <w:rPr>
            <w:noProof/>
            <w:webHidden/>
          </w:rPr>
          <w:fldChar w:fldCharType="end"/>
        </w:r>
      </w:hyperlink>
    </w:p>
    <w:p w14:paraId="3FD5C09B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0" w:history="1">
        <w:r w:rsidR="00931B27" w:rsidRPr="00063745">
          <w:rPr>
            <w:rStyle w:val="Hyperlink"/>
            <w:noProof/>
          </w:rPr>
          <w:t>Table 2. Project Objective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0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9</w:t>
        </w:r>
        <w:r w:rsidR="00931B27">
          <w:rPr>
            <w:noProof/>
            <w:webHidden/>
          </w:rPr>
          <w:fldChar w:fldCharType="end"/>
        </w:r>
      </w:hyperlink>
    </w:p>
    <w:p w14:paraId="064ADA4C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1" w:history="1">
        <w:r w:rsidR="00931B27" w:rsidRPr="00063745">
          <w:rPr>
            <w:rStyle w:val="Hyperlink"/>
            <w:noProof/>
          </w:rPr>
          <w:t>Table 3. Project Risk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1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0</w:t>
        </w:r>
        <w:r w:rsidR="00931B27">
          <w:rPr>
            <w:noProof/>
            <w:webHidden/>
          </w:rPr>
          <w:fldChar w:fldCharType="end"/>
        </w:r>
      </w:hyperlink>
    </w:p>
    <w:p w14:paraId="00A53CE0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2" w:history="1">
        <w:r w:rsidR="00931B27" w:rsidRPr="00063745">
          <w:rPr>
            <w:rStyle w:val="Hyperlink"/>
            <w:noProof/>
          </w:rPr>
          <w:t>Table 4. Training Plan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2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1</w:t>
        </w:r>
        <w:r w:rsidR="00931B27">
          <w:rPr>
            <w:noProof/>
            <w:webHidden/>
          </w:rPr>
          <w:fldChar w:fldCharType="end"/>
        </w:r>
      </w:hyperlink>
    </w:p>
    <w:p w14:paraId="5E1D17BE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3" w:history="1">
        <w:r w:rsidR="00931B27" w:rsidRPr="00063745">
          <w:rPr>
            <w:rStyle w:val="Hyperlink"/>
            <w:noProof/>
          </w:rPr>
          <w:t>Table 5. Master Schedule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3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2</w:t>
        </w:r>
        <w:r w:rsidR="00931B27">
          <w:rPr>
            <w:noProof/>
            <w:webHidden/>
          </w:rPr>
          <w:fldChar w:fldCharType="end"/>
        </w:r>
      </w:hyperlink>
    </w:p>
    <w:p w14:paraId="1D24C0F9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4" w:history="1">
        <w:r w:rsidR="00931B27" w:rsidRPr="00063745">
          <w:rPr>
            <w:rStyle w:val="Hyperlink"/>
            <w:noProof/>
          </w:rPr>
          <w:t>Table 6. Roles &amp; Responsibilitie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4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3</w:t>
        </w:r>
        <w:r w:rsidR="00931B27">
          <w:rPr>
            <w:noProof/>
            <w:webHidden/>
          </w:rPr>
          <w:fldChar w:fldCharType="end"/>
        </w:r>
      </w:hyperlink>
    </w:p>
    <w:p w14:paraId="260BD372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5" w:history="1">
        <w:r w:rsidR="00931B27" w:rsidRPr="00063745">
          <w:rPr>
            <w:rStyle w:val="Hyperlink"/>
            <w:noProof/>
          </w:rPr>
          <w:t>Table 7. Communication Plan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5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3</w:t>
        </w:r>
        <w:r w:rsidR="00931B27">
          <w:rPr>
            <w:noProof/>
            <w:webHidden/>
          </w:rPr>
          <w:fldChar w:fldCharType="end"/>
        </w:r>
      </w:hyperlink>
    </w:p>
    <w:p w14:paraId="2EBB7EBA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6" w:history="1">
        <w:r w:rsidR="00931B27" w:rsidRPr="00063745">
          <w:rPr>
            <w:rStyle w:val="Hyperlink"/>
            <w:noProof/>
          </w:rPr>
          <w:t>Table 8. FU Contact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6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3</w:t>
        </w:r>
        <w:r w:rsidR="00931B27">
          <w:rPr>
            <w:noProof/>
            <w:webHidden/>
          </w:rPr>
          <w:fldChar w:fldCharType="end"/>
        </w:r>
      </w:hyperlink>
    </w:p>
    <w:p w14:paraId="69F975E4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7" w:history="1">
        <w:r w:rsidR="00931B27" w:rsidRPr="00063745">
          <w:rPr>
            <w:rStyle w:val="Hyperlink"/>
            <w:noProof/>
          </w:rPr>
          <w:t>Table 9. Customer Contact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7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4</w:t>
        </w:r>
        <w:r w:rsidR="00931B27">
          <w:rPr>
            <w:noProof/>
            <w:webHidden/>
          </w:rPr>
          <w:fldChar w:fldCharType="end"/>
        </w:r>
      </w:hyperlink>
    </w:p>
    <w:p w14:paraId="222CA13E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58" w:history="1">
        <w:r w:rsidR="00931B27" w:rsidRPr="00063745">
          <w:rPr>
            <w:rStyle w:val="Hyperlink"/>
            <w:noProof/>
          </w:rPr>
          <w:t>Table 10. Tools &amp; Infrastructure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58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4</w:t>
        </w:r>
        <w:r w:rsidR="00931B27">
          <w:rPr>
            <w:noProof/>
            <w:webHidden/>
          </w:rPr>
          <w:fldChar w:fldCharType="end"/>
        </w:r>
      </w:hyperlink>
    </w:p>
    <w:p w14:paraId="20B6B62A" w14:textId="77777777" w:rsidR="00B23D41" w:rsidRDefault="00B23D41" w:rsidP="00931B27">
      <w:pPr>
        <w:spacing w:afterLines="100" w:after="240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4C92994" w14:textId="77777777" w:rsidR="00D401C6" w:rsidRDefault="00D401C6">
      <w:pPr>
        <w:rPr>
          <w:b/>
          <w:bCs/>
          <w:noProof/>
        </w:rPr>
      </w:pPr>
    </w:p>
    <w:p w14:paraId="144CFB72" w14:textId="6A03A7EC" w:rsidR="00D401C6" w:rsidRPr="00D401C6" w:rsidRDefault="00D401C6">
      <w:pPr>
        <w:rPr>
          <w:b/>
          <w:bCs/>
          <w:noProof/>
          <w:sz w:val="32"/>
          <w:szCs w:val="32"/>
        </w:rPr>
      </w:pPr>
      <w:r w:rsidRPr="00D401C6">
        <w:rPr>
          <w:b/>
          <w:bCs/>
          <w:noProof/>
          <w:sz w:val="32"/>
          <w:szCs w:val="32"/>
        </w:rPr>
        <w:t>List Figures</w:t>
      </w:r>
    </w:p>
    <w:p w14:paraId="05675ECE" w14:textId="77777777" w:rsidR="00931B27" w:rsidRDefault="00D401C6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Figure" </w:instrText>
      </w:r>
      <w:r>
        <w:rPr>
          <w:b/>
          <w:bCs/>
          <w:noProof/>
        </w:rPr>
        <w:fldChar w:fldCharType="separate"/>
      </w:r>
      <w:hyperlink w:anchor="_Toc69891862" w:history="1">
        <w:r w:rsidR="00931B27" w:rsidRPr="00E128C8">
          <w:rPr>
            <w:rStyle w:val="Hyperlink"/>
            <w:noProof/>
          </w:rPr>
          <w:t>Figure 1. Scrum Fra</w:t>
        </w:r>
        <w:bookmarkStart w:id="0" w:name="_GoBack"/>
        <w:bookmarkEnd w:id="0"/>
        <w:r w:rsidR="00931B27" w:rsidRPr="00E128C8">
          <w:rPr>
            <w:rStyle w:val="Hyperlink"/>
            <w:noProof/>
          </w:rPr>
          <w:t>mework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62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0</w:t>
        </w:r>
        <w:r w:rsidR="00931B27">
          <w:rPr>
            <w:noProof/>
            <w:webHidden/>
          </w:rPr>
          <w:fldChar w:fldCharType="end"/>
        </w:r>
      </w:hyperlink>
    </w:p>
    <w:p w14:paraId="69ACCA11" w14:textId="77777777" w:rsidR="00931B27" w:rsidRDefault="00F01358" w:rsidP="00931B27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891863" w:history="1">
        <w:r w:rsidR="00931B27" w:rsidRPr="00E128C8">
          <w:rPr>
            <w:rStyle w:val="Hyperlink"/>
            <w:noProof/>
          </w:rPr>
          <w:t>Figure 2. Team &amp; Structures</w:t>
        </w:r>
        <w:r w:rsidR="00931B27">
          <w:rPr>
            <w:noProof/>
            <w:webHidden/>
          </w:rPr>
          <w:tab/>
        </w:r>
        <w:r w:rsidR="00931B27">
          <w:rPr>
            <w:noProof/>
            <w:webHidden/>
          </w:rPr>
          <w:fldChar w:fldCharType="begin"/>
        </w:r>
        <w:r w:rsidR="00931B27">
          <w:rPr>
            <w:noProof/>
            <w:webHidden/>
          </w:rPr>
          <w:instrText xml:space="preserve"> PAGEREF _Toc69891863 \h </w:instrText>
        </w:r>
        <w:r w:rsidR="00931B27">
          <w:rPr>
            <w:noProof/>
            <w:webHidden/>
          </w:rPr>
        </w:r>
        <w:r w:rsidR="00931B27">
          <w:rPr>
            <w:noProof/>
            <w:webHidden/>
          </w:rPr>
          <w:fldChar w:fldCharType="separate"/>
        </w:r>
        <w:r w:rsidR="007E5320">
          <w:rPr>
            <w:noProof/>
            <w:webHidden/>
          </w:rPr>
          <w:t>12</w:t>
        </w:r>
        <w:r w:rsidR="00931B27">
          <w:rPr>
            <w:noProof/>
            <w:webHidden/>
          </w:rPr>
          <w:fldChar w:fldCharType="end"/>
        </w:r>
      </w:hyperlink>
    </w:p>
    <w:p w14:paraId="6856EE5F" w14:textId="77777777" w:rsidR="00D401C6" w:rsidRDefault="00D401C6" w:rsidP="00931B27">
      <w:pPr>
        <w:spacing w:after="100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1FDE2F6A" w14:textId="77777777" w:rsidR="00B23D41" w:rsidRDefault="00B23D41"/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1" w:name="_Toc69320986"/>
      <w:r w:rsidRPr="0070544C">
        <w:lastRenderedPageBreak/>
        <w:t>I. Project Report</w:t>
      </w:r>
      <w:bookmarkEnd w:id="1"/>
    </w:p>
    <w:p w14:paraId="37F83C00" w14:textId="77777777" w:rsidR="00DD74C0" w:rsidRPr="0070544C" w:rsidRDefault="00DD74C0" w:rsidP="0070544C">
      <w:pPr>
        <w:pStyle w:val="Heading2"/>
      </w:pPr>
      <w:bookmarkStart w:id="2" w:name="_Toc69320987"/>
      <w:r w:rsidRPr="0070544C">
        <w:t>1. Status Report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3" w:name="_Toc69320988"/>
      <w:r>
        <w:t>2. Team Involvement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4" w:name="_Toc69320989"/>
      <w:r>
        <w:t>3. Issues/Suggestions</w:t>
      </w:r>
      <w:bookmarkEnd w:id="4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5" w:name="_Toc69320990"/>
      <w:r>
        <w:lastRenderedPageBreak/>
        <w:t xml:space="preserve">II. Project </w:t>
      </w:r>
      <w:r w:rsidR="00294C2B">
        <w:t>Management Plan</w:t>
      </w:r>
      <w:bookmarkEnd w:id="5"/>
    </w:p>
    <w:p w14:paraId="4F1A9C71" w14:textId="77777777" w:rsidR="00FC4EE6" w:rsidRDefault="00922652" w:rsidP="0070544C">
      <w:pPr>
        <w:pStyle w:val="Heading2"/>
      </w:pPr>
      <w:bookmarkStart w:id="6" w:name="_Toc69320991"/>
      <w:r>
        <w:t>1. Overview</w:t>
      </w:r>
      <w:bookmarkEnd w:id="6"/>
    </w:p>
    <w:p w14:paraId="4AF06D79" w14:textId="77777777" w:rsidR="005922B2" w:rsidRDefault="005922B2" w:rsidP="0068457B">
      <w:pPr>
        <w:pStyle w:val="Heading3"/>
      </w:pPr>
      <w:bookmarkStart w:id="7" w:name="_Toc69320992"/>
      <w:r>
        <w:t>1.1 WBS &amp; Estimation</w:t>
      </w:r>
      <w:bookmarkEnd w:id="7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7936DC" w:rsidRPr="006558DB" w14:paraId="7311C4E0" w14:textId="77777777" w:rsidTr="006A08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7A3A0D52" w14:textId="77777777" w:rsidR="007936DC" w:rsidRPr="006558DB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201E0E15" w14:textId="77777777" w:rsidR="007936DC" w:rsidRPr="006558DB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3C0F08E1" w14:textId="77777777" w:rsidR="007936DC" w:rsidRPr="006558DB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7D483FE" w14:textId="77777777" w:rsidR="007936DC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1ED88277" w14:textId="77777777" w:rsidR="007936DC" w:rsidRPr="006558DB" w:rsidRDefault="007936DC" w:rsidP="006A08E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7936DC" w:rsidRPr="00B70E7B" w14:paraId="72B2070F" w14:textId="77777777" w:rsidTr="006A08E3">
        <w:trPr>
          <w:trHeight w:val="454"/>
        </w:trPr>
        <w:tc>
          <w:tcPr>
            <w:tcW w:w="720" w:type="dxa"/>
          </w:tcPr>
          <w:p w14:paraId="0BBAC7AE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178B0CE5" w14:textId="77777777" w:rsidR="007936DC" w:rsidRPr="00B70E7B" w:rsidRDefault="007936DC" w:rsidP="006A08E3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4C7A66E3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0EC9E710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4</w:t>
            </w:r>
          </w:p>
        </w:tc>
      </w:tr>
      <w:tr w:rsidR="007936DC" w:rsidRPr="00977EAE" w14:paraId="75B04140" w14:textId="77777777" w:rsidTr="006A08E3">
        <w:trPr>
          <w:trHeight w:val="454"/>
        </w:trPr>
        <w:tc>
          <w:tcPr>
            <w:tcW w:w="720" w:type="dxa"/>
          </w:tcPr>
          <w:p w14:paraId="32C5B7C5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6627DB01" w14:textId="77777777" w:rsidR="007936DC" w:rsidRPr="00B70E7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s at Viet Anh School (Major Education)</w:t>
            </w:r>
          </w:p>
        </w:tc>
        <w:tc>
          <w:tcPr>
            <w:tcW w:w="1260" w:type="dxa"/>
          </w:tcPr>
          <w:p w14:paraId="2209986C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65291FA7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977EAE" w14:paraId="19BE5E6B" w14:textId="77777777" w:rsidTr="006A08E3">
        <w:trPr>
          <w:trHeight w:val="454"/>
        </w:trPr>
        <w:tc>
          <w:tcPr>
            <w:tcW w:w="720" w:type="dxa"/>
          </w:tcPr>
          <w:p w14:paraId="05C4308F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52879E9D" w14:textId="77777777" w:rsidR="007936DC" w:rsidRPr="00B70E7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37DCBD82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2A5F0137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977EAE" w14:paraId="39C42E65" w14:textId="77777777" w:rsidTr="006A08E3">
        <w:trPr>
          <w:trHeight w:val="454"/>
        </w:trPr>
        <w:tc>
          <w:tcPr>
            <w:tcW w:w="720" w:type="dxa"/>
          </w:tcPr>
          <w:p w14:paraId="3738F4A1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1F0DA273" w14:textId="77777777" w:rsidR="007936DC" w:rsidRPr="00B70E7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“Current System Description”</w:t>
            </w:r>
          </w:p>
        </w:tc>
        <w:tc>
          <w:tcPr>
            <w:tcW w:w="1260" w:type="dxa"/>
          </w:tcPr>
          <w:p w14:paraId="691DE713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B36A0D0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977EAE" w14:paraId="665B9622" w14:textId="77777777" w:rsidTr="006A08E3">
        <w:trPr>
          <w:trHeight w:val="454"/>
        </w:trPr>
        <w:tc>
          <w:tcPr>
            <w:tcW w:w="720" w:type="dxa"/>
          </w:tcPr>
          <w:p w14:paraId="3634A292" w14:textId="77777777" w:rsidR="007936DC" w:rsidRPr="00EF683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1C4D98A1" w14:textId="77777777" w:rsidR="007936DC" w:rsidRPr="00EF683B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67E506F1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58483D11" w14:textId="77777777" w:rsidR="007936DC" w:rsidRPr="00EF683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977EAE" w14:paraId="73D12B51" w14:textId="77777777" w:rsidTr="006A08E3">
        <w:trPr>
          <w:trHeight w:val="454"/>
        </w:trPr>
        <w:tc>
          <w:tcPr>
            <w:tcW w:w="720" w:type="dxa"/>
          </w:tcPr>
          <w:p w14:paraId="629B71D6" w14:textId="77777777" w:rsidR="007936DC" w:rsidRPr="00387875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006B16A2" w14:textId="77777777" w:rsidR="007936DC" w:rsidRPr="0038787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274FE9F1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FCE9905" w14:textId="77777777" w:rsidR="007936DC" w:rsidRPr="0038787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977EAE" w14:paraId="000150E3" w14:textId="77777777" w:rsidTr="006A08E3">
        <w:trPr>
          <w:trHeight w:val="454"/>
        </w:trPr>
        <w:tc>
          <w:tcPr>
            <w:tcW w:w="720" w:type="dxa"/>
          </w:tcPr>
          <w:p w14:paraId="3A77CA7F" w14:textId="77777777" w:rsidR="007936DC" w:rsidRPr="001011C3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20A03E95" w14:textId="77777777" w:rsidR="007936DC" w:rsidRPr="001011C3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3E8DA8CE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5B91B609" w14:textId="77777777" w:rsidR="007936DC" w:rsidRPr="00387875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B70E7B" w14:paraId="6ADC590D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D88D13B" w14:textId="77777777" w:rsidR="007936DC" w:rsidRPr="00B70E7B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4CFAA31" w14:textId="77777777" w:rsidR="007936DC" w:rsidRPr="00B70E7B" w:rsidRDefault="007936DC" w:rsidP="006A08E3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0CE66" w14:textId="77777777" w:rsidR="007936DC" w:rsidRPr="00B70E7B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BB0C86" w14:textId="77777777" w:rsidR="007936DC" w:rsidRPr="00B70E7B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7</w:t>
            </w:r>
          </w:p>
        </w:tc>
      </w:tr>
      <w:tr w:rsidR="007936DC" w:rsidRPr="00B70E7B" w14:paraId="5AEB51F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25148E7" w14:textId="77777777" w:rsidR="007936DC" w:rsidRPr="005D4E56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3667F17" w14:textId="77777777" w:rsidR="007936DC" w:rsidRPr="005D4E5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 scope with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265F89" w14:textId="77777777" w:rsidR="007936DC" w:rsidRPr="005D4E56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12BDDDE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529B8D9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FD34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626067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B18FED8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F5A3DA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B70E7B" w14:paraId="75139B5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4934720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1C60BB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B7B210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36D846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936DC" w:rsidRPr="00B70E7B" w14:paraId="3948B5EC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C3B555D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B4694E5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CAF34D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E4B035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936DC" w:rsidRPr="00B70E7B" w14:paraId="0DD6C1A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5780251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FDA043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FA0514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A1A8D6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15EB4A8E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2D102F0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76A52AF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F2BE79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F81E998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936DC" w:rsidRPr="00B70E7B" w14:paraId="430EED2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97F75C" w14:textId="77777777" w:rsidR="007936DC" w:rsidRPr="001E5CD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6F97318" w14:textId="77777777" w:rsidR="007936DC" w:rsidRPr="001E5C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C11E22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ADE3F4" w14:textId="77777777" w:rsidR="007936DC" w:rsidRPr="001E5CDC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</w:tr>
      <w:tr w:rsidR="007936DC" w:rsidRPr="00B70E7B" w14:paraId="0144A4A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EAD6942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DABCC43" w14:textId="77777777" w:rsidR="007936DC" w:rsidRPr="005D4E56" w:rsidRDefault="007936DC" w:rsidP="006A08E3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2C80486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E626EE1" w14:textId="77777777" w:rsidR="007936DC" w:rsidRPr="004B5E59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94</w:t>
            </w:r>
          </w:p>
        </w:tc>
      </w:tr>
      <w:tr w:rsidR="007936DC" w:rsidRPr="00B70E7B" w14:paraId="3B08D9FE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6D5842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DFC1A8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51BA2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D1C1E8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1</w:t>
            </w:r>
          </w:p>
        </w:tc>
      </w:tr>
      <w:tr w:rsidR="007936DC" w:rsidRPr="00B70E7B" w14:paraId="70B37B20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FB0A6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48C62B" w14:textId="77777777" w:rsidR="007936DC" w:rsidRPr="009B388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:</w:t>
            </w:r>
          </w:p>
          <w:p w14:paraId="4CE72EBF" w14:textId="77777777" w:rsidR="007936DC" w:rsidRPr="004F7CA6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BF92808" w14:textId="77777777" w:rsidR="007936DC" w:rsidRPr="004F7CA6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081A229" w14:textId="77777777" w:rsidR="007936DC" w:rsidRPr="00304A41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36BDEA" w14:textId="77777777" w:rsidR="007936DC" w:rsidRPr="00311445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206445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</w:tr>
      <w:tr w:rsidR="007936DC" w:rsidRPr="00B70E7B" w14:paraId="53D0359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876ADE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61BA462" w14:textId="77777777" w:rsidR="007936DC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7D7E265B" w14:textId="77777777" w:rsidR="007936DC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6B925A55" w14:textId="77777777" w:rsidR="007936DC" w:rsidRPr="00311445" w:rsidRDefault="007936DC" w:rsidP="007936DC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A050A8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33EE1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B70E7B" w14:paraId="25A8FA28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5A60693" w14:textId="77777777" w:rsidR="007936DC" w:rsidRPr="00326CC6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57323B" w14:textId="77777777" w:rsidR="007936DC" w:rsidRPr="00326CC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2EF2F4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2B354F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936DC" w:rsidRPr="00B70E7B" w14:paraId="07E0F80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E919DEE" w14:textId="77777777" w:rsidR="007936DC" w:rsidRPr="00326CC6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364A5A8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733CA9E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8F0C5CC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5835562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C97107C" w14:textId="77777777" w:rsidR="007936DC" w:rsidRPr="00D15337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6041E2" w14:textId="77777777" w:rsidR="007936DC" w:rsidRPr="00040D52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Use case D</w:t>
            </w:r>
            <w:r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CC56F7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310FBB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7936DC" w:rsidRPr="00B70E7B" w14:paraId="7213A0F8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136A1C9" w14:textId="77777777" w:rsidR="007936DC" w:rsidRPr="00D15337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7E95569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3 (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7EA297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306808" w14:textId="77777777" w:rsidR="007936DC" w:rsidRPr="00311445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5</w:t>
            </w:r>
          </w:p>
        </w:tc>
      </w:tr>
      <w:tr w:rsidR="007936DC" w:rsidRPr="00B70E7B" w14:paraId="28524FB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6132E6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8C777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538FF29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1CD6B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4</w:t>
            </w:r>
          </w:p>
        </w:tc>
      </w:tr>
      <w:tr w:rsidR="007936DC" w:rsidRPr="00B70E7B" w14:paraId="67051D5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8C93B7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AFBBE44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6BF15CA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B3AD1D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7936DC" w:rsidRPr="00B70E7B" w14:paraId="73218DC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A441495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0D680E1" w14:textId="77777777" w:rsidR="007936DC" w:rsidRPr="00311445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1B0F08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1C70D6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3318F391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9498C98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A39A21" w14:textId="77777777" w:rsidR="007936DC" w:rsidRPr="00311445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Class 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5CC7F2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6F4E3A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7936DC" w:rsidRPr="00B70E7B" w14:paraId="63673C4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F44DC1D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FBD2796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4AAA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3326E0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24B3081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809F5B" w14:textId="77777777" w:rsidR="007936DC" w:rsidRPr="00311445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36E0994" w14:textId="77777777" w:rsidR="007936DC" w:rsidRPr="0031144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F7229FD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C1A3BB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319CB118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A14F4" w14:textId="77777777" w:rsidR="007936DC" w:rsidRPr="004E3475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C1289C4" w14:textId="77777777" w:rsidR="007936DC" w:rsidRPr="004E3475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3BF5B9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D4EC306" w14:textId="77777777" w:rsidR="007936DC" w:rsidRPr="004F75BA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5</w:t>
            </w:r>
          </w:p>
        </w:tc>
      </w:tr>
      <w:tr w:rsidR="007936DC" w:rsidRPr="00B70E7B" w14:paraId="1FA4641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42BF7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B8C2C1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141D42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36130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27</w:t>
            </w:r>
          </w:p>
        </w:tc>
      </w:tr>
      <w:tr w:rsidR="007936DC" w:rsidRPr="00B70E7B" w14:paraId="6FF6E3D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0A00DA4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737ECCD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raw draft major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7842BFF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98AB7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7936DC" w:rsidRPr="00B70E7B" w14:paraId="243ABB8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D90D493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8380143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955CE7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819E388" w14:textId="77777777" w:rsidR="007936DC" w:rsidRPr="00930684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283A0F9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C395C85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9F4DC8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D77C80C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7425EC2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</w:tr>
      <w:tr w:rsidR="007936DC" w:rsidRPr="00B70E7B" w14:paraId="163EFD70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7603C1" w14:textId="77777777" w:rsidR="007936DC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7AD769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Superviso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A697E1" w14:textId="77777777" w:rsidR="007936DC" w:rsidRPr="00B70E7B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1D908A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7936DC" w:rsidRPr="00B70E7B" w14:paraId="0EBE471E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98D7C8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3EFA595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B00ABC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98C4AF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B70E7B" w14:paraId="1268DE8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4BAFFB3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4F0398B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DC2FDD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024E4C3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53</w:t>
            </w:r>
          </w:p>
        </w:tc>
      </w:tr>
      <w:tr w:rsidR="007936DC" w:rsidRPr="00B70E7B" w14:paraId="169ACF4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C2D20F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570B69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5D86E7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70CF18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7936DC" w:rsidRPr="00B70E7B" w14:paraId="2519EC4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C0F1E67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B0E2B0F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96CFE3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B237F7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7936DC" w:rsidRPr="00B70E7B" w14:paraId="579F68B6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E8A28B2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482AC0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Admin</w:t>
            </w:r>
            <w:r>
              <w:rPr>
                <w:rFonts w:asciiTheme="minorHAnsi" w:hAnsiTheme="minorHAnsi" w:cstheme="minorHAnsi"/>
                <w:bCs/>
                <w:sz w:val="22"/>
              </w:rPr>
              <w:t>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C9CEBC7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B0E1DF1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7936DC" w:rsidRPr="00B70E7B" w14:paraId="680CAB2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80F6DF" w14:textId="77777777" w:rsidR="007936DC" w:rsidRPr="00177702" w:rsidRDefault="007936DC" w:rsidP="006A08E3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38B79F2" w14:textId="77777777" w:rsidR="007936DC" w:rsidRPr="00AF2A16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D1DD7B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2A83BC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07EC01E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0EA134" w14:textId="77777777" w:rsidR="007936DC" w:rsidRPr="00177702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14B1DE8" w14:textId="77777777" w:rsidR="007936DC" w:rsidRPr="00AF2A16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C73B33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B36FF45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7DE2D2B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22DA0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86D0EC5" w14:textId="77777777" w:rsidR="007936DC" w:rsidRPr="002F040B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ADC6586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42F83E0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4CB82B8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BA5BA6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55AA660" w14:textId="77777777" w:rsidR="007936DC" w:rsidRPr="002F040B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D9E1F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97F5A9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7936DC" w:rsidRPr="00B70E7B" w14:paraId="203969EC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06B0A20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7041EC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man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9DBB79" w14:textId="77777777" w:rsidR="007936DC" w:rsidRPr="00FB1302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2DE865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7936DC" w:rsidRPr="00B70E7B" w14:paraId="09BA5FF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A146B1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721EAD7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3AFB38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C46745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7B20E1B3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E004C6A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8060FF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16211A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00D60F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69FC40B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7F9194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400B6DB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A73AC1A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29E324B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5</w:t>
            </w:r>
          </w:p>
        </w:tc>
      </w:tr>
      <w:tr w:rsidR="007936DC" w:rsidRPr="00B70E7B" w14:paraId="24A50FD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D4B5B50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EFAD3B2" w14:textId="77777777" w:rsidR="007936DC" w:rsidRPr="002F040B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7982005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1116D0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503A6B9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B5D829F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68ED97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6FC659" w14:textId="77777777" w:rsidR="007936DC" w:rsidRPr="00FB1302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190DFE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7936DC" w:rsidRPr="00B70E7B" w14:paraId="5E24995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3E6109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01D86AA" w14:textId="77777777" w:rsidR="007936DC" w:rsidRPr="00AF2A16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 Supervisor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7C3ECEA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64BFF3" w14:textId="77777777" w:rsidR="007936DC" w:rsidRPr="00FB1302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7936DC" w:rsidRPr="00B70E7B" w14:paraId="1AE89CF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D1B135E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C2CD8C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5449E1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A3044C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43355703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8DB9DC1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C3FDB04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8C2037E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0CC6D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78539B16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057E24E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691D0D4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055704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EE813FD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5</w:t>
            </w:r>
          </w:p>
        </w:tc>
      </w:tr>
      <w:tr w:rsidR="007936DC" w:rsidRPr="00B70E7B" w14:paraId="6A85B98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719474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258EA8D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2AF6D8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4C8B38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5B79CF1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72AAC16" w14:textId="77777777" w:rsidR="007936DC" w:rsidRPr="006E49CD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88523" w14:textId="77777777" w:rsidR="007936DC" w:rsidRPr="009E6CC5" w:rsidRDefault="007936DC" w:rsidP="006A08E3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B84B95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3871FD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7936DC" w:rsidRPr="00B70E7B" w14:paraId="5A6BE0B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B0AEA44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CCA1A08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“Sales Manager”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4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0556AF8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F55934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</w:p>
        </w:tc>
      </w:tr>
      <w:tr w:rsidR="007936DC" w:rsidRPr="00B70E7B" w14:paraId="0FAC9A4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9837CC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5A18838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F3909B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AFF4FFE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795C102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BA6F81E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8999CB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DE0D89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A264C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1F9BD53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E5244D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0AE805C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EE97E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D056B9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06A7EFE1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5083CA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3DCB52D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4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1F3C30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A54EA28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0155E51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AA3B10" w14:textId="77777777" w:rsidR="007936DC" w:rsidRDefault="007936DC" w:rsidP="006A08E3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6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A8DB15" w14:textId="77777777" w:rsidR="007936DC" w:rsidRDefault="007936DC" w:rsidP="006A08E3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4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E9A1A6" w14:textId="77777777" w:rsidR="007936DC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EB4228" w14:textId="77777777" w:rsidR="007936DC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7936DC" w:rsidRPr="00B70E7B" w14:paraId="57D21AFC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42F7D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2B4522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A07ED9C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D3365B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0</w:t>
            </w:r>
          </w:p>
        </w:tc>
      </w:tr>
      <w:tr w:rsidR="007936DC" w:rsidRPr="00B70E7B" w14:paraId="663E8B6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26218E7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22A36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FA40B7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391AA49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2</w:t>
            </w:r>
          </w:p>
        </w:tc>
      </w:tr>
      <w:tr w:rsidR="007936DC" w:rsidRPr="00B70E7B" w14:paraId="09AE1065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7618C7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A14C88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01C6C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32FA03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8</w:t>
            </w:r>
          </w:p>
        </w:tc>
      </w:tr>
      <w:tr w:rsidR="007936DC" w:rsidRPr="00B70E7B" w14:paraId="36D11562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5B7BB38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4964CF4" w14:textId="77777777" w:rsidR="007936DC" w:rsidRPr="00B97F7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512FEFD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CCFB4A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7936DC" w:rsidRPr="00B70E7B" w14:paraId="31E01E30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E2E1FBB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83F538" w14:textId="77777777" w:rsidR="007936DC" w:rsidRPr="00B97F7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63263B" w14:textId="77777777" w:rsidR="007936DC" w:rsidRPr="00FA5214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DBE8AD0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293CC1A7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DF2DBFE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8EEA731" w14:textId="77777777" w:rsidR="007936DC" w:rsidRPr="005D4E56" w:rsidRDefault="007936DC" w:rsidP="006A08E3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90EFD3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4D3025" w14:textId="77777777" w:rsidR="007936DC" w:rsidRPr="00D471AD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7936DC" w:rsidRPr="00B70E7B" w14:paraId="5D95CF3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ADDDEB7" w14:textId="77777777" w:rsidR="007936DC" w:rsidRPr="00914778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CB5CB0D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53B90E1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931FBCE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49A348A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3C93AE" w14:textId="77777777" w:rsidR="007936DC" w:rsidRPr="00914778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9FA5459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82C7E1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B3ACBA4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7936DC" w:rsidRPr="00B70E7B" w14:paraId="585D2FCA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82785CA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F445CAA" w14:textId="77777777" w:rsidR="007936DC" w:rsidRPr="005D4E56" w:rsidRDefault="007936DC" w:rsidP="006A08E3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A3CE22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327C929" w14:textId="77777777" w:rsidR="007936DC" w:rsidRPr="004B1223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9</w:t>
            </w:r>
          </w:p>
        </w:tc>
      </w:tr>
      <w:tr w:rsidR="007936DC" w:rsidRPr="00B70E7B" w14:paraId="1180FE6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9FF4901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A05F11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06BCF6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62FFFC5A" w14:textId="77777777" w:rsidR="007936DC" w:rsidRPr="00063088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7936DC" w:rsidRPr="00B70E7B" w14:paraId="2EC18309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ACC356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CE6EC5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7C3BB4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550B54D0" w14:textId="77777777" w:rsidR="007936DC" w:rsidRPr="00063088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7936DC" w:rsidRPr="00B70E7B" w14:paraId="487D9676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0CCB115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B2510A" w14:textId="77777777" w:rsidR="007936DC" w:rsidRPr="005B5CA9" w:rsidRDefault="007936DC" w:rsidP="006A08E3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EDBC160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7F966A6B" w14:textId="77777777" w:rsidR="007936DC" w:rsidRPr="00063088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7936DC" w:rsidRPr="00B70E7B" w14:paraId="08FA3AB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0215FF" w14:textId="77777777" w:rsidR="007936DC" w:rsidRPr="00835AFF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C12850C" w14:textId="77777777" w:rsidR="007936DC" w:rsidRDefault="007936DC" w:rsidP="006A08E3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D86D3AF" w14:textId="77777777" w:rsidR="007936DC" w:rsidRPr="00696037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73AE7F" w14:textId="77777777" w:rsidR="007936DC" w:rsidRPr="00835AFF" w:rsidRDefault="007936DC" w:rsidP="006A08E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9</w:t>
            </w:r>
          </w:p>
        </w:tc>
      </w:tr>
      <w:tr w:rsidR="007936DC" w:rsidRPr="00B70E7B" w14:paraId="5FD853B4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2AC6790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0DBF4E" w14:textId="77777777" w:rsidR="007936DC" w:rsidRDefault="007936DC" w:rsidP="006A08E3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70CB76" w14:textId="77777777" w:rsidR="007936DC" w:rsidRPr="00FA5214" w:rsidRDefault="007936DC" w:rsidP="006A08E3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73A3A39" w14:textId="77777777" w:rsidR="007936DC" w:rsidRPr="00696037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8</w:t>
            </w:r>
          </w:p>
        </w:tc>
      </w:tr>
      <w:tr w:rsidR="007936DC" w:rsidRPr="00B70E7B" w14:paraId="2D38FD1F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91006AC" w14:textId="77777777" w:rsidR="007936DC" w:rsidRPr="006E49CD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6DCA5A3" w14:textId="77777777" w:rsidR="007936DC" w:rsidRDefault="007936DC" w:rsidP="006A08E3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CB3E0D" w14:textId="77777777" w:rsidR="007936DC" w:rsidRPr="005D4E56" w:rsidRDefault="007936DC" w:rsidP="006A08E3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518386A" w14:textId="77777777" w:rsidR="007936DC" w:rsidRPr="005D4E56" w:rsidRDefault="007936DC" w:rsidP="006A08E3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6</w:t>
            </w:r>
          </w:p>
        </w:tc>
      </w:tr>
      <w:tr w:rsidR="007936DC" w:rsidRPr="00B70E7B" w14:paraId="56148C4B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535417" w14:textId="77777777" w:rsidR="007936DC" w:rsidRPr="007767B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CE01A5" w14:textId="77777777" w:rsidR="007936DC" w:rsidRPr="00696037" w:rsidRDefault="007936DC" w:rsidP="006A08E3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220A8E" w14:textId="77777777" w:rsidR="007936DC" w:rsidRPr="00696037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BFBCDD8" w14:textId="77777777" w:rsidR="007936DC" w:rsidRPr="00696037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</w:tr>
      <w:tr w:rsidR="007936DC" w:rsidRPr="00B70E7B" w14:paraId="0C5D6D41" w14:textId="77777777" w:rsidTr="006A08E3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D56F541" w14:textId="77777777" w:rsidR="007936DC" w:rsidRPr="007767BC" w:rsidRDefault="007936DC" w:rsidP="006A08E3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0BC0EA" w14:textId="77777777" w:rsidR="007936DC" w:rsidRPr="00696037" w:rsidRDefault="007936DC" w:rsidP="006A08E3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4A60E" w14:textId="77777777" w:rsidR="007936DC" w:rsidRPr="00696037" w:rsidRDefault="007936DC" w:rsidP="006A08E3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9320C8" w14:textId="77777777" w:rsidR="007936DC" w:rsidRPr="00696037" w:rsidRDefault="007936DC" w:rsidP="006A08E3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936DC" w:rsidRPr="00410588" w14:paraId="0142C1F7" w14:textId="77777777" w:rsidTr="006A08E3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50CDC" w14:textId="77777777" w:rsidR="007936DC" w:rsidRPr="00410588" w:rsidRDefault="007936DC" w:rsidP="006A08E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B413E" w14:textId="77777777" w:rsidR="007936DC" w:rsidRPr="00410588" w:rsidRDefault="007936DC" w:rsidP="006A08E3">
            <w:pPr>
              <w:keepNext/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352</w:t>
            </w:r>
          </w:p>
        </w:tc>
      </w:tr>
    </w:tbl>
    <w:p w14:paraId="0B05915A" w14:textId="31382E3E" w:rsidR="004B043A" w:rsidRPr="002F35CF" w:rsidRDefault="003706E6" w:rsidP="00EF2C43">
      <w:pPr>
        <w:pStyle w:val="Caption"/>
        <w:spacing w:after="0"/>
        <w:jc w:val="center"/>
        <w:rPr>
          <w:color w:val="7F7F7F" w:themeColor="text1" w:themeTint="80"/>
          <w:sz w:val="22"/>
          <w:szCs w:val="22"/>
        </w:rPr>
      </w:pPr>
      <w:bookmarkStart w:id="8" w:name="_Toc69891849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="00EF2C43" w:rsidRPr="002F35CF">
        <w:rPr>
          <w:noProof/>
          <w:color w:val="7F7F7F" w:themeColor="text1" w:themeTint="80"/>
          <w:sz w:val="22"/>
          <w:szCs w:val="22"/>
        </w:rPr>
        <w:t>1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Work Breakdown Structure</w:t>
      </w:r>
      <w:r w:rsidR="00EF2C43" w:rsidRPr="002F35CF">
        <w:rPr>
          <w:color w:val="7F7F7F" w:themeColor="text1" w:themeTint="80"/>
          <w:sz w:val="22"/>
          <w:szCs w:val="22"/>
        </w:rPr>
        <w:t xml:space="preserve"> &amp; Estimation</w:t>
      </w:r>
      <w:bookmarkEnd w:id="8"/>
    </w:p>
    <w:p w14:paraId="1A26D796" w14:textId="77777777" w:rsidR="003706E6" w:rsidRPr="003706E6" w:rsidRDefault="003706E6" w:rsidP="00EF2C43">
      <w:pPr>
        <w:spacing w:after="0"/>
      </w:pPr>
    </w:p>
    <w:p w14:paraId="305E6773" w14:textId="39229640" w:rsidR="00795EF6" w:rsidRDefault="00001F75" w:rsidP="00006CFD">
      <w:pPr>
        <w:pStyle w:val="Heading3"/>
      </w:pPr>
      <w:bookmarkStart w:id="9" w:name="_Toc69320993"/>
      <w:r>
        <w:lastRenderedPageBreak/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9"/>
    </w:p>
    <w:p w14:paraId="1D82B233" w14:textId="77777777" w:rsidR="00DC01A7" w:rsidRPr="00E41A87" w:rsidRDefault="00DC01A7" w:rsidP="00DC01A7">
      <w:r>
        <w:rPr>
          <w:rFonts w:cstheme="minorHAnsi"/>
        </w:rPr>
        <w:t xml:space="preserve">To create an </w:t>
      </w:r>
      <w:r w:rsidRPr="00886A46">
        <w:rPr>
          <w:rFonts w:cstheme="minorHAnsi"/>
        </w:rPr>
        <w:t>utility</w:t>
      </w:r>
      <w:r>
        <w:rPr>
          <w:rFonts w:cstheme="minorHAnsi"/>
        </w:rPr>
        <w:t xml:space="preserve">, practical and friendly sales management application for Sales Department of Major Education. </w:t>
      </w:r>
    </w:p>
    <w:tbl>
      <w:tblPr>
        <w:tblStyle w:val="Kiu2"/>
        <w:tblW w:w="8931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540"/>
        <w:gridCol w:w="2160"/>
        <w:gridCol w:w="990"/>
        <w:gridCol w:w="900"/>
        <w:gridCol w:w="4341"/>
      </w:tblGrid>
      <w:tr w:rsidR="00410588" w:rsidRPr="006558DB" w14:paraId="0149E0EA" w14:textId="77777777" w:rsidTr="00FF5B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540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6E21042F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0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900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4341" w:type="dxa"/>
            <w:shd w:val="clear" w:color="auto" w:fill="FFE8E1"/>
            <w:hideMark/>
          </w:tcPr>
          <w:p w14:paraId="60142E87" w14:textId="77777777" w:rsidR="00410588" w:rsidRPr="006558DB" w:rsidRDefault="00410588" w:rsidP="00FF5B13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FF5B13" w:rsidRPr="00977EAE" w14:paraId="1D3D07FC" w14:textId="77777777" w:rsidTr="00FF5B13">
        <w:trPr>
          <w:trHeight w:val="454"/>
        </w:trPr>
        <w:tc>
          <w:tcPr>
            <w:tcW w:w="540" w:type="dxa"/>
            <w:vAlign w:val="top"/>
          </w:tcPr>
          <w:p w14:paraId="0A462BC1" w14:textId="7BDF8A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2160" w:type="dxa"/>
            <w:vAlign w:val="top"/>
            <w:hideMark/>
          </w:tcPr>
          <w:p w14:paraId="41094E2D" w14:textId="67D4B917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nitiating</w:t>
            </w:r>
          </w:p>
        </w:tc>
        <w:tc>
          <w:tcPr>
            <w:tcW w:w="990" w:type="dxa"/>
            <w:vAlign w:val="top"/>
          </w:tcPr>
          <w:p w14:paraId="1D08E922" w14:textId="780428C0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vAlign w:val="top"/>
          </w:tcPr>
          <w:p w14:paraId="79E471CC" w14:textId="51813A26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vAlign w:val="top"/>
            <w:hideMark/>
          </w:tcPr>
          <w:p w14:paraId="5DEC333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Gain sufficient and useful information for requirement analysis in the next stage.</w:t>
            </w:r>
          </w:p>
          <w:p w14:paraId="4BEEA501" w14:textId="4974B139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after="160"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 members must understand clearly</w:t>
            </w:r>
            <w:r w:rsidRPr="00FF5B13">
              <w:rPr>
                <w:rFonts w:ascii="Calibri" w:eastAsia="Calibri" w:hAnsi="Calibri" w:cs="Calibri"/>
              </w:rPr>
              <w:t xml:space="preserve"> customer’s situation and demands.</w:t>
            </w:r>
          </w:p>
        </w:tc>
      </w:tr>
      <w:tr w:rsidR="00FF5B13" w:rsidRPr="00410588" w14:paraId="73690547" w14:textId="77777777" w:rsidTr="00FF5B13">
        <w:trPr>
          <w:trHeight w:val="454"/>
        </w:trPr>
        <w:tc>
          <w:tcPr>
            <w:tcW w:w="540" w:type="dxa"/>
            <w:vAlign w:val="top"/>
          </w:tcPr>
          <w:p w14:paraId="4968023F" w14:textId="7FEBA676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2160" w:type="dxa"/>
            <w:vAlign w:val="top"/>
          </w:tcPr>
          <w:p w14:paraId="362B1177" w14:textId="4535BF2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lanning</w:t>
            </w:r>
          </w:p>
        </w:tc>
        <w:tc>
          <w:tcPr>
            <w:tcW w:w="990" w:type="dxa"/>
            <w:vAlign w:val="top"/>
          </w:tcPr>
          <w:p w14:paraId="2D49CF42" w14:textId="20B26AD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vAlign w:val="top"/>
          </w:tcPr>
          <w:p w14:paraId="03A0E654" w14:textId="43F53CF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vAlign w:val="top"/>
          </w:tcPr>
          <w:p w14:paraId="4EB0E5B4" w14:textId="7862E684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Project plan must be attainable, time-bound and specific.</w:t>
            </w:r>
          </w:p>
        </w:tc>
      </w:tr>
      <w:tr w:rsidR="00FF5B13" w:rsidRPr="00410588" w14:paraId="364DE42C" w14:textId="77777777" w:rsidTr="00FF5B13">
        <w:trPr>
          <w:trHeight w:val="454"/>
        </w:trPr>
        <w:tc>
          <w:tcPr>
            <w:tcW w:w="540" w:type="dxa"/>
            <w:vAlign w:val="top"/>
          </w:tcPr>
          <w:p w14:paraId="1EFC5B4C" w14:textId="76B892EE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2160" w:type="dxa"/>
            <w:vAlign w:val="top"/>
          </w:tcPr>
          <w:p w14:paraId="524738AB" w14:textId="1DFB4D20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Analysis</w:t>
            </w:r>
          </w:p>
        </w:tc>
        <w:tc>
          <w:tcPr>
            <w:tcW w:w="990" w:type="dxa"/>
            <w:vAlign w:val="top"/>
          </w:tcPr>
          <w:p w14:paraId="1155CB98" w14:textId="10375A8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vAlign w:val="top"/>
          </w:tcPr>
          <w:p w14:paraId="23704709" w14:textId="45C9B459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vAlign w:val="top"/>
          </w:tcPr>
          <w:p w14:paraId="2561DC51" w14:textId="582FCB3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Confirm SRS (functional requirements, non-functional requirements, business rules) with the customers before moving to “Implementing” stage.</w:t>
            </w:r>
          </w:p>
        </w:tc>
      </w:tr>
      <w:tr w:rsidR="00FF5B13" w:rsidRPr="00410588" w14:paraId="75C70561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537302B" w14:textId="7758744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13FC6B4" w14:textId="306C691D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esign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56B69C24" w14:textId="6064925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690E61F" w14:textId="218EA9E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919F5C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Design Use Cases Diagram, ERD and Database based on result of stage 3 (Analysis).</w:t>
            </w:r>
          </w:p>
          <w:p w14:paraId="6FD91351" w14:textId="73F80B0B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Review carefully with the Instructor before</w:t>
            </w:r>
            <w:r w:rsidRPr="00FF5B13">
              <w:rPr>
                <w:rFonts w:ascii="Calibri" w:eastAsia="Calibri" w:hAnsi="Calibri" w:cs="Calibri"/>
              </w:rPr>
              <w:t xml:space="preserve"> moving to the next stages.</w:t>
            </w:r>
          </w:p>
        </w:tc>
      </w:tr>
      <w:tr w:rsidR="00FF5B13" w:rsidRPr="00410588" w14:paraId="6131C1A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F265D49" w14:textId="7F3523E8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2DD5ADE2" w14:textId="4D4BDCC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rototyp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797C9462" w14:textId="09CFFC29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3B557946" w14:textId="01E3A79F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3.2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591A4E11" w14:textId="078E40F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Design and confirm with customers all screens of all roles before move to “Implementing” stage.</w:t>
            </w:r>
          </w:p>
        </w:tc>
      </w:tr>
      <w:tr w:rsidR="00FF5B13" w:rsidRPr="00410588" w14:paraId="03128862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7F005E" w14:textId="7501232D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6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33DDEC2" w14:textId="322369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Implemen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7976C54" w14:textId="45C72977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1723A0AB" w14:textId="6E8B146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7.4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C161F20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Strictly follow the general coding convention.</w:t>
            </w:r>
          </w:p>
          <w:p w14:paraId="4CD784E8" w14:textId="67B4E69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ll team</w:t>
            </w:r>
            <w:r w:rsidRPr="00FF5B13">
              <w:rPr>
                <w:rFonts w:ascii="Calibri" w:eastAsia="Calibri" w:hAnsi="Calibri" w:cs="Calibri"/>
              </w:rPr>
              <w:t xml:space="preserve"> members need to update code regularly.</w:t>
            </w:r>
          </w:p>
        </w:tc>
      </w:tr>
      <w:tr w:rsidR="00FF5B13" w:rsidRPr="00410588" w14:paraId="21721785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7906D1BE" w14:textId="516796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7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5A9646F" w14:textId="6138F0A0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Test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1E7EAADA" w14:textId="5E2AA80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C6D2D55" w14:textId="2441EE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.7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6223E77D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Each developer applys unit test before merge code with each other.</w:t>
            </w:r>
          </w:p>
          <w:p w14:paraId="1674A09F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Both Front-end code and Back-end code need to be tested carefully before deploying to the Server.</w:t>
            </w:r>
          </w:p>
          <w:p w14:paraId="0371024E" w14:textId="1342B10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Have Acceptance test (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sym w:font="Euclid Symbol" w:char="F062"/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-test) in the customet</w:t>
            </w:r>
            <w:r w:rsidRPr="00FF5B13">
              <w:rPr>
                <w:rFonts w:ascii="Calibri" w:eastAsia="Calibri" w:hAnsi="Calibri" w:cs="Calibri"/>
              </w:rPr>
              <w:t>-side, in real business environment.</w:t>
            </w:r>
          </w:p>
        </w:tc>
      </w:tr>
      <w:tr w:rsidR="00FF5B13" w:rsidRPr="00410588" w14:paraId="0271E496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30FD1119" w14:textId="102D147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8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7785C65E" w14:textId="4D76A35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upport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17FFA1" w14:textId="4EBEBFB1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4DB6AA84" w14:textId="77645963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73B85A6C" w14:textId="4E78F921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Project team needs to provide User Guide documents, and also spend time in real business environment to support to the customers at the beginning</w:t>
            </w:r>
            <w:r w:rsidRPr="00FF5B13">
              <w:rPr>
                <w:rFonts w:ascii="Calibri" w:eastAsia="Calibri" w:hAnsi="Calibri" w:cs="Calibri"/>
              </w:rPr>
              <w:t xml:space="preserve"> of the deployment.</w:t>
            </w:r>
          </w:p>
        </w:tc>
      </w:tr>
      <w:tr w:rsidR="00FF5B13" w:rsidRPr="00410588" w14:paraId="3D9F03D4" w14:textId="77777777" w:rsidTr="00FF5B1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665B1200" w14:textId="4905F1A5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lastRenderedPageBreak/>
              <w:t>9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4ECE7D17" w14:textId="121257A7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Monitoring &amp; Controll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62A1CC32" w14:textId="3551DA9F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4238921" w14:textId="5ADC42CC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1E6602BC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="Calibri" w:eastAsia="Calibri" w:hAnsi="Calibri" w:cs="Calibri"/>
              </w:rPr>
              <w:t xml:space="preserve">Not </w:t>
            </w:r>
            <w:r w:rsidRPr="00FF5B13">
              <w:rPr>
                <w:rFonts w:asciiTheme="minorHAnsi" w:eastAsiaTheme="minorHAnsi" w:hAnsiTheme="minorHAnsi" w:cstheme="minorHAnsi"/>
                <w:bCs/>
              </w:rPr>
              <w:t>only Team Leader needs to track the progress of other team members.</w:t>
            </w:r>
          </w:p>
          <w:p w14:paraId="4A83AD07" w14:textId="77777777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eastAsiaTheme="minorHAnsi" w:hAnsiTheme="minorHAnsi" w:cstheme="minorHAnsi"/>
                <w:bCs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Using version control to keep track of the changes in stages “Designing”, “Prototyping” and “Implementing”.</w:t>
            </w:r>
          </w:p>
          <w:p w14:paraId="1250B791" w14:textId="3891D15E" w:rsidR="00FF5B13" w:rsidRPr="00FF5B13" w:rsidRDefault="00FF5B13" w:rsidP="00FF5B13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="Calibri" w:eastAsia="Calibri" w:hAnsi="Calibri" w:cs="Calibri"/>
              </w:rPr>
            </w:pPr>
            <w:r w:rsidRPr="00FF5B13">
              <w:rPr>
                <w:rFonts w:asciiTheme="minorHAnsi" w:eastAsiaTheme="minorHAnsi" w:hAnsiTheme="minorHAnsi" w:cstheme="minorHAnsi"/>
                <w:bCs/>
              </w:rPr>
              <w:t>Applying</w:t>
            </w:r>
            <w:r w:rsidRPr="00FF5B13">
              <w:rPr>
                <w:rFonts w:ascii="Calibri" w:eastAsia="Calibri" w:hAnsi="Calibri" w:cs="Calibri"/>
              </w:rPr>
              <w:t xml:space="preserve"> SCRUM model.</w:t>
            </w:r>
          </w:p>
        </w:tc>
      </w:tr>
      <w:tr w:rsidR="00FF5B13" w:rsidRPr="00410588" w14:paraId="2BE5B431" w14:textId="77777777" w:rsidTr="00EF2C43">
        <w:trPr>
          <w:trHeight w:val="454"/>
        </w:trPr>
        <w:tc>
          <w:tcPr>
            <w:tcW w:w="540" w:type="dxa"/>
            <w:tcBorders>
              <w:bottom w:val="single" w:sz="4" w:space="0" w:color="auto"/>
            </w:tcBorders>
            <w:vAlign w:val="top"/>
          </w:tcPr>
          <w:p w14:paraId="1862A0CD" w14:textId="70B07093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0</w:t>
            </w:r>
          </w:p>
        </w:tc>
        <w:tc>
          <w:tcPr>
            <w:tcW w:w="2160" w:type="dxa"/>
            <w:tcBorders>
              <w:bottom w:val="single" w:sz="4" w:space="0" w:color="auto"/>
            </w:tcBorders>
            <w:vAlign w:val="top"/>
          </w:tcPr>
          <w:p w14:paraId="1ABFA893" w14:textId="775BE443" w:rsid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Closing</w:t>
            </w:r>
          </w:p>
        </w:tc>
        <w:tc>
          <w:tcPr>
            <w:tcW w:w="990" w:type="dxa"/>
            <w:tcBorders>
              <w:bottom w:val="single" w:sz="4" w:space="0" w:color="auto"/>
            </w:tcBorders>
            <w:vAlign w:val="top"/>
          </w:tcPr>
          <w:p w14:paraId="45B2C98C" w14:textId="06EC7E0A" w:rsidR="00FF5B13" w:rsidRPr="00FF5B13" w:rsidRDefault="00FF5B13" w:rsidP="00FF5B13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vAlign w:val="top"/>
          </w:tcPr>
          <w:p w14:paraId="76EAD7E6" w14:textId="15E51452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4.3%</w:t>
            </w:r>
          </w:p>
        </w:tc>
        <w:tc>
          <w:tcPr>
            <w:tcW w:w="4341" w:type="dxa"/>
            <w:tcBorders>
              <w:bottom w:val="single" w:sz="4" w:space="0" w:color="auto"/>
            </w:tcBorders>
            <w:vAlign w:val="top"/>
          </w:tcPr>
          <w:p w14:paraId="2A697CCE" w14:textId="66A9F03E" w:rsidR="00FF5B13" w:rsidRPr="00FF5B13" w:rsidRDefault="00FF5B13" w:rsidP="00FF5B13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FF5B13">
              <w:rPr>
                <w:rFonts w:ascii="Calibri" w:eastAsia="Calibri" w:hAnsi="Calibri" w:cs="Calibri"/>
              </w:rPr>
              <w:t>All team members need to join slide designing and prepare thoroughly for the final presentation.</w:t>
            </w:r>
          </w:p>
        </w:tc>
      </w:tr>
      <w:tr w:rsidR="00FF5B13" w:rsidRPr="00410588" w14:paraId="63278EB0" w14:textId="77777777" w:rsidTr="00EF2C43">
        <w:trPr>
          <w:trHeight w:val="454"/>
        </w:trPr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4D6D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D25D1" w14:textId="3C1FD0D3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086E3" w14:textId="77777777" w:rsidR="00FF5B13" w:rsidRPr="00410588" w:rsidRDefault="00FF5B13" w:rsidP="00FF5B13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4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382A3" w14:textId="77777777" w:rsidR="00FF5B13" w:rsidRPr="00410588" w:rsidRDefault="00FF5B13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69B2742E" w14:textId="2236A9A9" w:rsidR="00E41A87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10" w:name="_Toc69891850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2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Project Objectives</w:t>
      </w:r>
      <w:bookmarkEnd w:id="10"/>
    </w:p>
    <w:p w14:paraId="4FA17EF7" w14:textId="77777777" w:rsidR="00350175" w:rsidRDefault="00001F75" w:rsidP="0068457B">
      <w:pPr>
        <w:pStyle w:val="Heading3"/>
      </w:pPr>
      <w:bookmarkStart w:id="11" w:name="_Toc69320994"/>
      <w:r>
        <w:t>1.</w:t>
      </w:r>
      <w:r w:rsidR="005922B2">
        <w:t>3</w:t>
      </w:r>
      <w:r w:rsidR="00350175">
        <w:t xml:space="preserve"> Project Risks</w:t>
      </w:r>
      <w:bookmarkEnd w:id="11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lastRenderedPageBreak/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35879203" w:rsidR="00600A92" w:rsidRDefault="007C4084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s</w:t>
            </w:r>
            <w:r w:rsidR="00A46705">
              <w:rPr>
                <w:rFonts w:asciiTheme="minorHAnsi" w:hAnsiTheme="minorHAnsi" w:cstheme="minorHAnsi"/>
                <w:bCs/>
                <w:sz w:val="22"/>
              </w:rPr>
              <w:t xml:space="preserve">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275CAD80" w:rsidR="00B42AC5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12" w:name="_Toc69891851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3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Project Risks</w:t>
      </w:r>
      <w:bookmarkEnd w:id="12"/>
    </w:p>
    <w:p w14:paraId="634476DC" w14:textId="77777777" w:rsidR="00922652" w:rsidRDefault="00922652" w:rsidP="00B42AC5">
      <w:pPr>
        <w:pStyle w:val="Heading2"/>
        <w:spacing w:after="240"/>
      </w:pPr>
      <w:bookmarkStart w:id="13" w:name="_Toc69320995"/>
      <w:r w:rsidRPr="00922652">
        <w:t xml:space="preserve">2. </w:t>
      </w:r>
      <w:r w:rsidR="00ED1C1D">
        <w:t>Management Approach</w:t>
      </w:r>
      <w:bookmarkEnd w:id="13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4" w:name="_Toc69320996"/>
      <w:r>
        <w:t>2.1</w:t>
      </w:r>
      <w:r w:rsidR="00ED1C1D">
        <w:t xml:space="preserve"> Project Process</w:t>
      </w:r>
      <w:bookmarkEnd w:id="14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70C2E595" w:rsidR="00E776F2" w:rsidRPr="00E776F2" w:rsidRDefault="007C4084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i</w:t>
      </w:r>
      <w:r w:rsidR="006C4EB8">
        <w:t>vide work into small sprints, which will deliver module package</w:t>
      </w:r>
      <w:r w:rsidR="006C4EB8" w:rsidRPr="006C4EB8">
        <w:t xml:space="preserve"> </w:t>
      </w:r>
      <w:r w:rsidR="006C4EB8">
        <w:t>each sprint, so we can easily manage bugs</w:t>
      </w:r>
      <w:r w:rsidR="00357EF9">
        <w:t>, fix bugs faster</w:t>
      </w:r>
      <w:r w:rsidR="006C4EB8"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F35CF" w:rsidRDefault="009D756B" w:rsidP="009D756B">
      <w:pPr>
        <w:pStyle w:val="Caption"/>
        <w:jc w:val="center"/>
        <w:rPr>
          <w:color w:val="7F7F7F" w:themeColor="text1" w:themeTint="80"/>
          <w:sz w:val="22"/>
        </w:rPr>
      </w:pPr>
      <w:bookmarkStart w:id="15" w:name="_Toc69891862"/>
      <w:r w:rsidRPr="002F35CF">
        <w:rPr>
          <w:color w:val="7F7F7F" w:themeColor="text1" w:themeTint="80"/>
          <w:sz w:val="22"/>
        </w:rPr>
        <w:t xml:space="preserve">Figure </w:t>
      </w:r>
      <w:r w:rsidRPr="002F35CF">
        <w:rPr>
          <w:color w:val="7F7F7F" w:themeColor="text1" w:themeTint="80"/>
          <w:sz w:val="22"/>
        </w:rPr>
        <w:fldChar w:fldCharType="begin"/>
      </w:r>
      <w:r w:rsidRPr="002F35CF">
        <w:rPr>
          <w:color w:val="7F7F7F" w:themeColor="text1" w:themeTint="80"/>
          <w:sz w:val="22"/>
        </w:rPr>
        <w:instrText xml:space="preserve"> SEQ Figure \* ARABIC </w:instrText>
      </w:r>
      <w:r w:rsidRPr="002F35CF">
        <w:rPr>
          <w:color w:val="7F7F7F" w:themeColor="text1" w:themeTint="80"/>
          <w:sz w:val="22"/>
        </w:rPr>
        <w:fldChar w:fldCharType="separate"/>
      </w:r>
      <w:r w:rsidR="002E11CE" w:rsidRPr="002F35CF">
        <w:rPr>
          <w:noProof/>
          <w:color w:val="7F7F7F" w:themeColor="text1" w:themeTint="80"/>
          <w:sz w:val="22"/>
        </w:rPr>
        <w:t>1</w:t>
      </w:r>
      <w:r w:rsidRPr="002F35CF">
        <w:rPr>
          <w:color w:val="7F7F7F" w:themeColor="text1" w:themeTint="80"/>
          <w:sz w:val="22"/>
        </w:rPr>
        <w:fldChar w:fldCharType="end"/>
      </w:r>
      <w:r w:rsidRPr="002F35CF">
        <w:rPr>
          <w:color w:val="7F7F7F" w:themeColor="text1" w:themeTint="80"/>
          <w:sz w:val="22"/>
        </w:rPr>
        <w:t>. Scrum Framework</w:t>
      </w:r>
      <w:bookmarkEnd w:id="15"/>
    </w:p>
    <w:p w14:paraId="12F8769C" w14:textId="77777777" w:rsidR="00E60C37" w:rsidRDefault="009D756B" w:rsidP="00E60C37">
      <w:pPr>
        <w:jc w:val="center"/>
        <w:rPr>
          <w:rFonts w:eastAsia="Times New Roman" w:cstheme="minorHAnsi"/>
          <w:i/>
          <w:color w:val="0000FF"/>
          <w:u w:val="single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10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11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60EAE961" w14:textId="77777777" w:rsidR="00E60C37" w:rsidRDefault="00E60C37" w:rsidP="00E60C37">
      <w:pPr>
        <w:spacing w:after="0"/>
        <w:rPr>
          <w:rFonts w:eastAsia="Times New Roman" w:cstheme="minorHAnsi"/>
          <w:color w:val="000000"/>
        </w:rPr>
      </w:pPr>
    </w:p>
    <w:p w14:paraId="2F081C9C" w14:textId="77777777" w:rsidR="00E60C37" w:rsidRPr="002E11CE" w:rsidRDefault="00E60C37" w:rsidP="00E60C37">
      <w:pPr>
        <w:rPr>
          <w:rFonts w:cstheme="minorHAnsi"/>
          <w:color w:val="0000FF"/>
        </w:rPr>
      </w:pPr>
      <w:r w:rsidRPr="008A7229">
        <w:rPr>
          <w:rFonts w:eastAsia="Times New Roman" w:cstheme="minorHAnsi"/>
          <w:color w:val="000000"/>
        </w:rPr>
        <w:t>Product backlog and Sprint backlog</w:t>
      </w:r>
      <w:r>
        <w:rPr>
          <w:rFonts w:eastAsia="Times New Roman" w:cstheme="minorHAnsi"/>
          <w:color w:val="000000"/>
        </w:rPr>
        <w:t xml:space="preserve"> can be seen at</w:t>
      </w:r>
      <w:r>
        <w:rPr>
          <w:rFonts w:eastAsia="Times New Roman" w:cstheme="minorHAnsi"/>
          <w:i/>
          <w:color w:val="0000FF"/>
          <w:u w:val="single"/>
        </w:rPr>
        <w:t xml:space="preserve"> </w:t>
      </w:r>
      <w:r w:rsidRPr="008A7229">
        <w:rPr>
          <w:rFonts w:eastAsia="Times New Roman" w:cstheme="minorHAnsi"/>
          <w:i/>
          <w:color w:val="0000FF"/>
          <w:u w:val="single"/>
        </w:rPr>
        <w:t>http://bit.ly/salesmgt-backlog</w:t>
      </w:r>
      <w:r w:rsidRPr="008A7229">
        <w:rPr>
          <w:rFonts w:eastAsia="Times New Roman" w:cstheme="minorHAnsi"/>
        </w:rPr>
        <w:t>.</w:t>
      </w:r>
    </w:p>
    <w:p w14:paraId="54CF3590" w14:textId="77777777" w:rsidR="00ED1C1D" w:rsidRPr="0070544C" w:rsidRDefault="004B043A" w:rsidP="0068457B">
      <w:pPr>
        <w:pStyle w:val="Heading3"/>
      </w:pPr>
      <w:bookmarkStart w:id="16" w:name="_Toc69320997"/>
      <w:r w:rsidRPr="0070544C">
        <w:lastRenderedPageBreak/>
        <w:t>2.2</w:t>
      </w:r>
      <w:r w:rsidR="00ED1C1D" w:rsidRPr="0070544C">
        <w:t xml:space="preserve"> Quality Management</w:t>
      </w:r>
      <w:bookmarkEnd w:id="16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7" w:name="_Toc69320998"/>
      <w:r>
        <w:t>2.3</w:t>
      </w:r>
      <w:r w:rsidR="00E57032">
        <w:t xml:space="preserve"> Training Plan</w:t>
      </w:r>
      <w:bookmarkEnd w:id="17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828"/>
        <w:gridCol w:w="2417"/>
        <w:gridCol w:w="1701"/>
        <w:gridCol w:w="1701"/>
      </w:tblGrid>
      <w:tr w:rsidR="00E57032" w:rsidRPr="00E57032" w14:paraId="72870B8C" w14:textId="77777777" w:rsidTr="00470D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828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417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470D70">
        <w:trPr>
          <w:trHeight w:val="397"/>
        </w:trPr>
        <w:tc>
          <w:tcPr>
            <w:tcW w:w="2828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417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1BF3D39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470D70">
        <w:trPr>
          <w:trHeight w:val="397"/>
        </w:trPr>
        <w:tc>
          <w:tcPr>
            <w:tcW w:w="2828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417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67CD7A5D" w:rsidR="00CC56A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470D70">
        <w:trPr>
          <w:trHeight w:val="397"/>
        </w:trPr>
        <w:tc>
          <w:tcPr>
            <w:tcW w:w="2828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417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50DC3E51" w:rsidR="009960FE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470D70">
        <w:trPr>
          <w:trHeight w:val="397"/>
        </w:trPr>
        <w:tc>
          <w:tcPr>
            <w:tcW w:w="2828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417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2C4F7EEC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3</w:t>
            </w: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470D70">
        <w:trPr>
          <w:trHeight w:val="397"/>
        </w:trPr>
        <w:tc>
          <w:tcPr>
            <w:tcW w:w="2828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417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409C02B" w:rsidR="00636481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2</w:t>
            </w: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470D70">
        <w:trPr>
          <w:trHeight w:val="397"/>
        </w:trPr>
        <w:tc>
          <w:tcPr>
            <w:tcW w:w="2828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417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351E1550" w:rsidR="00E57032" w:rsidRPr="00E57032" w:rsidRDefault="00470D70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Week 1</w:t>
            </w:r>
          </w:p>
        </w:tc>
        <w:tc>
          <w:tcPr>
            <w:tcW w:w="1701" w:type="dxa"/>
          </w:tcPr>
          <w:p w14:paraId="0C6F961A" w14:textId="1A97EC1C" w:rsidR="00E57032" w:rsidRPr="00E57032" w:rsidRDefault="0068219C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676D8C94" w:rsidR="00E57032" w:rsidRDefault="00EF2C43" w:rsidP="00EF2C43">
      <w:pPr>
        <w:pStyle w:val="Caption"/>
        <w:jc w:val="center"/>
        <w:rPr>
          <w:sz w:val="22"/>
          <w:szCs w:val="22"/>
        </w:rPr>
      </w:pPr>
      <w:bookmarkStart w:id="18" w:name="_Toc69891852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4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Training Plan</w:t>
      </w:r>
      <w:bookmarkEnd w:id="18"/>
    </w:p>
    <w:p w14:paraId="39449BE6" w14:textId="77777777" w:rsidR="00ED1C1D" w:rsidRDefault="00ED1C1D" w:rsidP="00A56D66">
      <w:pPr>
        <w:pStyle w:val="Heading2"/>
        <w:spacing w:after="240"/>
      </w:pPr>
      <w:bookmarkStart w:id="19" w:name="_Toc69320999"/>
      <w:r>
        <w:t>3. Master Schedule</w:t>
      </w:r>
      <w:bookmarkEnd w:id="19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88"/>
        <w:gridCol w:w="2340"/>
        <w:gridCol w:w="1080"/>
        <w:gridCol w:w="4887"/>
      </w:tblGrid>
      <w:tr w:rsidR="00C111F8" w:rsidRPr="006558DB" w14:paraId="610FD8DF" w14:textId="77777777" w:rsidTr="001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42DB9D28" w14:textId="77777777" w:rsidR="00C111F8" w:rsidRPr="006558DB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340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08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1050FD">
        <w:trPr>
          <w:trHeight w:val="454"/>
        </w:trPr>
        <w:tc>
          <w:tcPr>
            <w:tcW w:w="488" w:type="dxa"/>
          </w:tcPr>
          <w:p w14:paraId="37FFCE9C" w14:textId="77777777" w:rsidR="00C111F8" w:rsidRPr="007B7829" w:rsidRDefault="00C111F8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340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080" w:type="dxa"/>
          </w:tcPr>
          <w:p w14:paraId="5BE2CE20" w14:textId="7EFE7809" w:rsidR="00C111F8" w:rsidRPr="007B7829" w:rsidRDefault="001050FD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1050FD">
        <w:trPr>
          <w:trHeight w:val="454"/>
        </w:trPr>
        <w:tc>
          <w:tcPr>
            <w:tcW w:w="488" w:type="dxa"/>
          </w:tcPr>
          <w:p w14:paraId="528ADC88" w14:textId="2A72387F" w:rsidR="00C4611B" w:rsidRPr="001050FD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340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080" w:type="dxa"/>
          </w:tcPr>
          <w:p w14:paraId="5E4BD750" w14:textId="02D2639A" w:rsidR="00C4611B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2</w:t>
            </w:r>
          </w:p>
        </w:tc>
        <w:tc>
          <w:tcPr>
            <w:tcW w:w="4887" w:type="dxa"/>
          </w:tcPr>
          <w:p w14:paraId="1E900589" w14:textId="5F747949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ork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B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 xml:space="preserve">reakdown </w:t>
            </w:r>
            <w:r w:rsidRPr="00C4611B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="001050FD">
              <w:rPr>
                <w:rFonts w:asciiTheme="minorHAnsi" w:hAnsiTheme="minorHAnsi" w:cstheme="minorHAnsi"/>
                <w:bCs/>
                <w:sz w:val="22"/>
              </w:rPr>
              <w:t>tructure (WBS)</w:t>
            </w:r>
          </w:p>
        </w:tc>
      </w:tr>
      <w:tr w:rsidR="00C4611B" w:rsidRPr="00977EAE" w14:paraId="51A2C81A" w14:textId="77777777" w:rsidTr="001050FD">
        <w:trPr>
          <w:trHeight w:val="454"/>
        </w:trPr>
        <w:tc>
          <w:tcPr>
            <w:tcW w:w="488" w:type="dxa"/>
          </w:tcPr>
          <w:p w14:paraId="1D32A76F" w14:textId="1D9DDB3D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340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080" w:type="dxa"/>
          </w:tcPr>
          <w:p w14:paraId="3EF6B6CD" w14:textId="2F22E75B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4</w:t>
            </w: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1050FD">
        <w:trPr>
          <w:trHeight w:val="454"/>
        </w:trPr>
        <w:tc>
          <w:tcPr>
            <w:tcW w:w="488" w:type="dxa"/>
          </w:tcPr>
          <w:p w14:paraId="6CE36E8D" w14:textId="649D9ED8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340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080" w:type="dxa"/>
          </w:tcPr>
          <w:p w14:paraId="7CC6A9A8" w14:textId="5C43CE4E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6</w:t>
            </w: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1050FD">
        <w:trPr>
          <w:trHeight w:val="454"/>
        </w:trPr>
        <w:tc>
          <w:tcPr>
            <w:tcW w:w="488" w:type="dxa"/>
          </w:tcPr>
          <w:p w14:paraId="48AF238D" w14:textId="74871CF7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340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080" w:type="dxa"/>
          </w:tcPr>
          <w:p w14:paraId="7C81874D" w14:textId="57065B2D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1050FD">
        <w:trPr>
          <w:trHeight w:val="454"/>
        </w:trPr>
        <w:tc>
          <w:tcPr>
            <w:tcW w:w="488" w:type="dxa"/>
          </w:tcPr>
          <w:p w14:paraId="681C9A52" w14:textId="0A49B8AE" w:rsidR="00C4611B" w:rsidRPr="007B7829" w:rsidRDefault="00C4611B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340" w:type="dxa"/>
          </w:tcPr>
          <w:p w14:paraId="2C59315A" w14:textId="6048DBF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Salesman” (Front-end)</w:t>
            </w:r>
          </w:p>
        </w:tc>
        <w:tc>
          <w:tcPr>
            <w:tcW w:w="1080" w:type="dxa"/>
          </w:tcPr>
          <w:p w14:paraId="74C7234F" w14:textId="1755C7D2" w:rsidR="00C4611B" w:rsidRPr="007B7829" w:rsidRDefault="001050FD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1050FD" w:rsidRPr="00977EAE" w14:paraId="4A64C385" w14:textId="77777777" w:rsidTr="001050FD">
        <w:trPr>
          <w:trHeight w:val="454"/>
        </w:trPr>
        <w:tc>
          <w:tcPr>
            <w:tcW w:w="488" w:type="dxa"/>
          </w:tcPr>
          <w:p w14:paraId="35DBE0A7" w14:textId="1EC2B0A5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340" w:type="dxa"/>
          </w:tcPr>
          <w:p w14:paraId="0BAF9F40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: module “Sales Supervisor”</w:t>
            </w:r>
          </w:p>
          <w:p w14:paraId="4F4624EF" w14:textId="6F1B76F6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103BC7D" w14:textId="732172F2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1762F52F" w14:textId="6543AE6A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0592FAEF" w14:textId="77777777" w:rsidTr="001050FD">
        <w:trPr>
          <w:trHeight w:val="454"/>
        </w:trPr>
        <w:tc>
          <w:tcPr>
            <w:tcW w:w="488" w:type="dxa"/>
          </w:tcPr>
          <w:p w14:paraId="5DDCE489" w14:textId="6B7D12AB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340" w:type="dxa"/>
          </w:tcPr>
          <w:p w14:paraId="5C13F2B2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4: module “Sales Manager”</w:t>
            </w:r>
          </w:p>
          <w:p w14:paraId="7E38547A" w14:textId="384221B5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Front-end)</w:t>
            </w:r>
          </w:p>
        </w:tc>
        <w:tc>
          <w:tcPr>
            <w:tcW w:w="1080" w:type="dxa"/>
          </w:tcPr>
          <w:p w14:paraId="520DBE10" w14:textId="50DF903D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2</w:t>
            </w:r>
          </w:p>
        </w:tc>
        <w:tc>
          <w:tcPr>
            <w:tcW w:w="4887" w:type="dxa"/>
          </w:tcPr>
          <w:p w14:paraId="74413B75" w14:textId="1B8FF23F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6BE5C13" w14:textId="77777777" w:rsidTr="001050FD">
        <w:trPr>
          <w:trHeight w:val="454"/>
        </w:trPr>
        <w:tc>
          <w:tcPr>
            <w:tcW w:w="488" w:type="dxa"/>
          </w:tcPr>
          <w:p w14:paraId="02F07B30" w14:textId="04527D9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9</w:t>
            </w:r>
          </w:p>
        </w:tc>
        <w:tc>
          <w:tcPr>
            <w:tcW w:w="2340" w:type="dxa"/>
          </w:tcPr>
          <w:p w14:paraId="19139BB7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  <w:p w14:paraId="5EB283E1" w14:textId="20498BBB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017A255D" w14:textId="35B82397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8</w:t>
            </w:r>
          </w:p>
        </w:tc>
        <w:tc>
          <w:tcPr>
            <w:tcW w:w="4887" w:type="dxa"/>
          </w:tcPr>
          <w:p w14:paraId="45F80400" w14:textId="0975C47E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 cases</w:t>
            </w:r>
          </w:p>
        </w:tc>
      </w:tr>
      <w:tr w:rsidR="001050FD" w:rsidRPr="00977EAE" w14:paraId="410AA2D7" w14:textId="77777777" w:rsidTr="001050FD">
        <w:trPr>
          <w:trHeight w:val="454"/>
        </w:trPr>
        <w:tc>
          <w:tcPr>
            <w:tcW w:w="488" w:type="dxa"/>
          </w:tcPr>
          <w:p w14:paraId="138A73C8" w14:textId="2D75685F" w:rsidR="001050FD" w:rsidRPr="001050FD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340" w:type="dxa"/>
          </w:tcPr>
          <w:p w14:paraId="4B3DE049" w14:textId="77777777" w:rsid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</w:t>
            </w:r>
          </w:p>
          <w:p w14:paraId="41888D95" w14:textId="37A4E04E" w:rsidR="001050FD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(Back-end)</w:t>
            </w:r>
          </w:p>
        </w:tc>
        <w:tc>
          <w:tcPr>
            <w:tcW w:w="1080" w:type="dxa"/>
          </w:tcPr>
          <w:p w14:paraId="2EAC635F" w14:textId="743A325E" w:rsidR="001050FD" w:rsidRPr="001050FD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050FD">
              <w:rPr>
                <w:rFonts w:asciiTheme="minorHAnsi" w:hAnsiTheme="minorHAnsi" w:cstheme="minorHAnsi"/>
                <w:bCs/>
                <w:sz w:val="22"/>
              </w:rPr>
              <w:t>Week 10</w:t>
            </w:r>
          </w:p>
        </w:tc>
        <w:tc>
          <w:tcPr>
            <w:tcW w:w="4887" w:type="dxa"/>
          </w:tcPr>
          <w:p w14:paraId="266D0FFA" w14:textId="1EB0D970" w:rsidR="001050FD" w:rsidRPr="007B7829" w:rsidRDefault="001050FD" w:rsidP="001050FD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test cases</w:t>
            </w:r>
          </w:p>
        </w:tc>
      </w:tr>
      <w:tr w:rsidR="001050FD" w:rsidRPr="00977EAE" w14:paraId="5955F311" w14:textId="77777777" w:rsidTr="001050FD">
        <w:trPr>
          <w:trHeight w:val="454"/>
        </w:trPr>
        <w:tc>
          <w:tcPr>
            <w:tcW w:w="488" w:type="dxa"/>
          </w:tcPr>
          <w:p w14:paraId="72B14703" w14:textId="1FD22318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340" w:type="dxa"/>
          </w:tcPr>
          <w:p w14:paraId="15FE3408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080" w:type="dxa"/>
          </w:tcPr>
          <w:p w14:paraId="541EC6C9" w14:textId="29E4A2FE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4</w:t>
            </w:r>
          </w:p>
        </w:tc>
        <w:tc>
          <w:tcPr>
            <w:tcW w:w="4887" w:type="dxa"/>
          </w:tcPr>
          <w:p w14:paraId="3BBCE97B" w14:textId="737BD981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1050FD" w:rsidRPr="00977EAE" w14:paraId="10FA9924" w14:textId="77777777" w:rsidTr="001050FD">
        <w:trPr>
          <w:trHeight w:val="454"/>
        </w:trPr>
        <w:tc>
          <w:tcPr>
            <w:tcW w:w="488" w:type="dxa"/>
          </w:tcPr>
          <w:p w14:paraId="515AB5C8" w14:textId="6FB8F98A" w:rsidR="001050FD" w:rsidRPr="007B7829" w:rsidRDefault="001050FD" w:rsidP="001050FD">
            <w:pPr>
              <w:spacing w:line="254" w:lineRule="auto"/>
              <w:ind w:hanging="107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2</w:t>
            </w:r>
          </w:p>
        </w:tc>
        <w:tc>
          <w:tcPr>
            <w:tcW w:w="2340" w:type="dxa"/>
          </w:tcPr>
          <w:p w14:paraId="1FFC94FF" w14:textId="77777777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080" w:type="dxa"/>
          </w:tcPr>
          <w:p w14:paraId="37ECBE39" w14:textId="173317B0" w:rsidR="001050FD" w:rsidRPr="007B7829" w:rsidRDefault="001050FD" w:rsidP="001050FD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eek 15</w:t>
            </w:r>
          </w:p>
        </w:tc>
        <w:tc>
          <w:tcPr>
            <w:tcW w:w="4887" w:type="dxa"/>
          </w:tcPr>
          <w:p w14:paraId="104A6468" w14:textId="47718DA7" w:rsidR="001050FD" w:rsidRPr="007B7829" w:rsidRDefault="001050FD" w:rsidP="00EF2C43">
            <w:pPr>
              <w:keepNext/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>
              <w:rPr>
                <w:rFonts w:asciiTheme="minorHAnsi" w:hAnsiTheme="minorHAnsi" w:cstheme="minorHAnsi"/>
                <w:bCs/>
                <w:sz w:val="22"/>
              </w:rPr>
              <w:t>guides</w:t>
            </w:r>
          </w:p>
        </w:tc>
      </w:tr>
    </w:tbl>
    <w:p w14:paraId="78D1A5C2" w14:textId="7D191262" w:rsidR="00DA653C" w:rsidRPr="002F35CF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0" w:name="_Toc69891853"/>
      <w:r w:rsidRPr="002F35CF">
        <w:rPr>
          <w:color w:val="7F7F7F" w:themeColor="text1" w:themeTint="80"/>
          <w:sz w:val="22"/>
          <w:szCs w:val="22"/>
        </w:rPr>
        <w:t xml:space="preserve">Table </w:t>
      </w:r>
      <w:r w:rsidRPr="002F35CF">
        <w:rPr>
          <w:color w:val="7F7F7F" w:themeColor="text1" w:themeTint="80"/>
          <w:sz w:val="22"/>
          <w:szCs w:val="22"/>
        </w:rPr>
        <w:fldChar w:fldCharType="begin"/>
      </w:r>
      <w:r w:rsidRPr="002F35CF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2F35CF">
        <w:rPr>
          <w:color w:val="7F7F7F" w:themeColor="text1" w:themeTint="80"/>
          <w:sz w:val="22"/>
          <w:szCs w:val="22"/>
        </w:rPr>
        <w:fldChar w:fldCharType="separate"/>
      </w:r>
      <w:r w:rsidRPr="002F35CF">
        <w:rPr>
          <w:noProof/>
          <w:color w:val="7F7F7F" w:themeColor="text1" w:themeTint="80"/>
          <w:sz w:val="22"/>
          <w:szCs w:val="22"/>
        </w:rPr>
        <w:t>5</w:t>
      </w:r>
      <w:r w:rsidRPr="002F35CF">
        <w:rPr>
          <w:color w:val="7F7F7F" w:themeColor="text1" w:themeTint="80"/>
          <w:sz w:val="22"/>
          <w:szCs w:val="22"/>
        </w:rPr>
        <w:fldChar w:fldCharType="end"/>
      </w:r>
      <w:r w:rsidRPr="002F35CF">
        <w:rPr>
          <w:color w:val="7F7F7F" w:themeColor="text1" w:themeTint="80"/>
          <w:sz w:val="22"/>
          <w:szCs w:val="22"/>
        </w:rPr>
        <w:t>. Master Schedule</w:t>
      </w:r>
      <w:bookmarkEnd w:id="20"/>
    </w:p>
    <w:p w14:paraId="1DD0FFB6" w14:textId="77777777" w:rsidR="00DA653C" w:rsidRDefault="00DA653C" w:rsidP="0070544C">
      <w:pPr>
        <w:pStyle w:val="Heading2"/>
      </w:pPr>
      <w:bookmarkStart w:id="21" w:name="_Toc69321000"/>
      <w:r>
        <w:t>4. Project Organization</w:t>
      </w:r>
      <w:bookmarkEnd w:id="21"/>
    </w:p>
    <w:p w14:paraId="75EEA2E2" w14:textId="77777777" w:rsidR="00DA653C" w:rsidRDefault="00810D51" w:rsidP="0068457B">
      <w:pPr>
        <w:pStyle w:val="Heading3"/>
      </w:pPr>
      <w:bookmarkStart w:id="22" w:name="_Toc69321001"/>
      <w:r>
        <w:t>4.1</w:t>
      </w:r>
      <w:r w:rsidR="00DA394D">
        <w:t xml:space="preserve"> Team &amp; Structures</w:t>
      </w:r>
      <w:bookmarkEnd w:id="22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bookmarkStart w:id="23" w:name="_Toc69891863"/>
      <w:r w:rsidRPr="002F35CF">
        <w:rPr>
          <w:color w:val="7F7F7F" w:themeColor="text1" w:themeTint="80"/>
          <w:sz w:val="22"/>
        </w:rPr>
        <w:t xml:space="preserve">Figure </w:t>
      </w:r>
      <w:r w:rsidRPr="002F35CF">
        <w:rPr>
          <w:color w:val="7F7F7F" w:themeColor="text1" w:themeTint="80"/>
          <w:sz w:val="22"/>
        </w:rPr>
        <w:fldChar w:fldCharType="begin"/>
      </w:r>
      <w:r w:rsidRPr="002F35CF">
        <w:rPr>
          <w:color w:val="7F7F7F" w:themeColor="text1" w:themeTint="80"/>
          <w:sz w:val="22"/>
        </w:rPr>
        <w:instrText xml:space="preserve"> SEQ Figure \* ARABIC </w:instrText>
      </w:r>
      <w:r w:rsidRPr="002F35CF">
        <w:rPr>
          <w:color w:val="7F7F7F" w:themeColor="text1" w:themeTint="80"/>
          <w:sz w:val="22"/>
        </w:rPr>
        <w:fldChar w:fldCharType="separate"/>
      </w:r>
      <w:r w:rsidRPr="002F35CF">
        <w:rPr>
          <w:noProof/>
          <w:color w:val="7F7F7F" w:themeColor="text1" w:themeTint="80"/>
          <w:sz w:val="22"/>
        </w:rPr>
        <w:t>2</w:t>
      </w:r>
      <w:r w:rsidRPr="002F35CF">
        <w:rPr>
          <w:color w:val="7F7F7F" w:themeColor="text1" w:themeTint="80"/>
          <w:sz w:val="22"/>
        </w:rPr>
        <w:fldChar w:fldCharType="end"/>
      </w:r>
      <w:r w:rsidRPr="002F35CF">
        <w:rPr>
          <w:color w:val="7F7F7F" w:themeColor="text1" w:themeTint="80"/>
          <w:sz w:val="22"/>
        </w:rPr>
        <w:t>. Team &amp; Structures</w:t>
      </w:r>
      <w:bookmarkEnd w:id="23"/>
    </w:p>
    <w:p w14:paraId="1176CD92" w14:textId="77777777" w:rsidR="00F0214B" w:rsidRDefault="00810D51" w:rsidP="0068457B">
      <w:pPr>
        <w:pStyle w:val="Heading3"/>
      </w:pPr>
      <w:bookmarkStart w:id="24" w:name="_Toc69321002"/>
      <w:r>
        <w:t>4.2</w:t>
      </w:r>
      <w:r w:rsidR="00F0214B">
        <w:t xml:space="preserve"> Roles &amp; </w:t>
      </w:r>
      <w:r w:rsidR="003E62DE">
        <w:t>Responsibilities</w:t>
      </w:r>
      <w:bookmarkEnd w:id="24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lastRenderedPageBreak/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lastRenderedPageBreak/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EF2C43">
            <w:pPr>
              <w:keepNext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42F1C31A" w:rsidR="00F0214B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5" w:name="_Toc69891854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6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Roles &amp; Responsibilities</w:t>
      </w:r>
      <w:bookmarkEnd w:id="25"/>
    </w:p>
    <w:p w14:paraId="0E0E83D9" w14:textId="77777777" w:rsidR="00B20576" w:rsidRDefault="00DA653C" w:rsidP="0070544C">
      <w:pPr>
        <w:pStyle w:val="Heading2"/>
      </w:pPr>
      <w:bookmarkStart w:id="26" w:name="_Toc69321003"/>
      <w:r>
        <w:t xml:space="preserve">5. </w:t>
      </w:r>
      <w:r w:rsidR="006D4C3E">
        <w:t xml:space="preserve">Project </w:t>
      </w:r>
      <w:r>
        <w:t>Communication</w:t>
      </w:r>
      <w:bookmarkEnd w:id="26"/>
    </w:p>
    <w:p w14:paraId="5DE4C7D0" w14:textId="77777777" w:rsidR="006D4C3E" w:rsidRPr="006D4C3E" w:rsidRDefault="00810D51" w:rsidP="0068457B">
      <w:pPr>
        <w:pStyle w:val="Heading3"/>
      </w:pPr>
      <w:bookmarkStart w:id="27" w:name="_Toc69321004"/>
      <w:r>
        <w:t>5.1</w:t>
      </w:r>
      <w:r w:rsidR="006D4C3E">
        <w:t xml:space="preserve"> Communication Plan</w:t>
      </w:r>
      <w:bookmarkEnd w:id="27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EF2C43">
            <w:pPr>
              <w:keepNext/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144CD1C3" w:rsidR="0068457B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28" w:name="_Toc69891855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7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Communication Plan</w:t>
      </w:r>
      <w:bookmarkEnd w:id="28"/>
    </w:p>
    <w:p w14:paraId="0D8CB432" w14:textId="77777777" w:rsidR="006D4C3E" w:rsidRDefault="00810D51" w:rsidP="00EF2C43">
      <w:pPr>
        <w:pStyle w:val="Heading3"/>
        <w:spacing w:after="0"/>
      </w:pPr>
      <w:bookmarkStart w:id="29" w:name="_Toc69321005"/>
      <w:r>
        <w:t>5.2</w:t>
      </w:r>
      <w:r w:rsidR="006D4C3E">
        <w:t xml:space="preserve"> External Interface</w:t>
      </w:r>
      <w:bookmarkEnd w:id="29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F0135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599B223F" w:rsidR="006D4C3E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  <w:u w:val="single"/>
        </w:rPr>
      </w:pPr>
      <w:bookmarkStart w:id="30" w:name="_Toc69891856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8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FU Contacts</w:t>
      </w:r>
      <w:bookmarkEnd w:id="30"/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F0135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4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F0135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5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EF2C43">
            <w:pPr>
              <w:pStyle w:val="bang"/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3F2DE0CF" w:rsidR="006D4C3E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1" w:name="_Toc69891857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9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Customer Contacts</w:t>
      </w:r>
      <w:bookmarkEnd w:id="31"/>
    </w:p>
    <w:p w14:paraId="5A1122C6" w14:textId="77777777" w:rsidR="00922652" w:rsidRDefault="009D51A2" w:rsidP="00EF2C43">
      <w:pPr>
        <w:pStyle w:val="Heading2"/>
        <w:spacing w:after="240"/>
      </w:pPr>
      <w:bookmarkStart w:id="32" w:name="_Toc69321006"/>
      <w:r>
        <w:t>6. Configuration Management</w:t>
      </w:r>
      <w:bookmarkEnd w:id="32"/>
    </w:p>
    <w:p w14:paraId="5E6FEB4E" w14:textId="77777777" w:rsidR="009D51A2" w:rsidRDefault="00D33E5D" w:rsidP="0068457B">
      <w:pPr>
        <w:pStyle w:val="Heading3"/>
      </w:pPr>
      <w:bookmarkStart w:id="33" w:name="_Toc69321007"/>
      <w:r>
        <w:t>6.1</w:t>
      </w:r>
      <w:r w:rsidR="009D51A2">
        <w:t xml:space="preserve"> Tools &amp; Infrastructures</w:t>
      </w:r>
      <w:bookmarkEnd w:id="33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74080E" w:rsidRPr="00E21C5D" w14:paraId="149BE128" w14:textId="77777777" w:rsidTr="009D51A2">
        <w:trPr>
          <w:trHeight w:val="397"/>
        </w:trPr>
        <w:tc>
          <w:tcPr>
            <w:tcW w:w="3260" w:type="dxa"/>
          </w:tcPr>
          <w:p w14:paraId="746570D9" w14:textId="5A9EE791" w:rsidR="0074080E" w:rsidRPr="0074080E" w:rsidRDefault="0074080E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4080E">
              <w:rPr>
                <w:rFonts w:asciiTheme="minorHAnsi" w:hAnsiTheme="minorHAnsi" w:cstheme="minorHAnsi"/>
                <w:b/>
                <w:bCs/>
                <w:sz w:val="22"/>
              </w:rPr>
              <w:t>Cloud Services</w:t>
            </w:r>
          </w:p>
        </w:tc>
        <w:tc>
          <w:tcPr>
            <w:tcW w:w="5528" w:type="dxa"/>
          </w:tcPr>
          <w:p w14:paraId="72A73B53" w14:textId="1635A69F" w:rsidR="0074080E" w:rsidRPr="0074080E" w:rsidRDefault="0074080E" w:rsidP="00BD05D1">
            <w:pPr>
              <w:rPr>
                <w:rFonts w:asciiTheme="minorHAnsi" w:hAnsiTheme="minorHAnsi" w:cstheme="minorHAnsi"/>
                <w:sz w:val="22"/>
              </w:rPr>
            </w:pPr>
            <w:r w:rsidRPr="0074080E">
              <w:rPr>
                <w:rFonts w:asciiTheme="minorHAnsi" w:hAnsiTheme="minorHAnsi" w:cstheme="minorHAnsi"/>
                <w:sz w:val="22"/>
              </w:rPr>
              <w:t>Firebase Storage (store images)</w:t>
            </w:r>
            <w:r w:rsidRPr="0074080E">
              <w:rPr>
                <w:rFonts w:asciiTheme="minorHAnsi" w:hAnsiTheme="minorHAnsi" w:cstheme="minorHAnsi"/>
                <w:sz w:val="22"/>
              </w:rPr>
              <w:br/>
              <w:t>Firebase Realtime Database (store notification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EF2C43">
            <w:pPr>
              <w:keepNext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DDCBA73" w:rsidR="009D51A2" w:rsidRPr="00473C4D" w:rsidRDefault="00EF2C43" w:rsidP="00EF2C43">
      <w:pPr>
        <w:pStyle w:val="Caption"/>
        <w:jc w:val="center"/>
        <w:rPr>
          <w:color w:val="7F7F7F" w:themeColor="text1" w:themeTint="80"/>
          <w:sz w:val="22"/>
          <w:szCs w:val="22"/>
        </w:rPr>
      </w:pPr>
      <w:bookmarkStart w:id="34" w:name="_Toc69891858"/>
      <w:r w:rsidRPr="00473C4D">
        <w:rPr>
          <w:color w:val="7F7F7F" w:themeColor="text1" w:themeTint="80"/>
          <w:sz w:val="22"/>
          <w:szCs w:val="22"/>
        </w:rPr>
        <w:t xml:space="preserve">Table </w:t>
      </w:r>
      <w:r w:rsidRPr="00473C4D">
        <w:rPr>
          <w:color w:val="7F7F7F" w:themeColor="text1" w:themeTint="80"/>
          <w:sz w:val="22"/>
          <w:szCs w:val="22"/>
        </w:rPr>
        <w:fldChar w:fldCharType="begin"/>
      </w:r>
      <w:r w:rsidRPr="00473C4D">
        <w:rPr>
          <w:color w:val="7F7F7F" w:themeColor="text1" w:themeTint="80"/>
          <w:sz w:val="22"/>
          <w:szCs w:val="22"/>
        </w:rPr>
        <w:instrText xml:space="preserve"> SEQ Table \* ARABIC </w:instrText>
      </w:r>
      <w:r w:rsidRPr="00473C4D">
        <w:rPr>
          <w:color w:val="7F7F7F" w:themeColor="text1" w:themeTint="80"/>
          <w:sz w:val="22"/>
          <w:szCs w:val="22"/>
        </w:rPr>
        <w:fldChar w:fldCharType="separate"/>
      </w:r>
      <w:r w:rsidRPr="00473C4D">
        <w:rPr>
          <w:noProof/>
          <w:color w:val="7F7F7F" w:themeColor="text1" w:themeTint="80"/>
          <w:sz w:val="22"/>
          <w:szCs w:val="22"/>
        </w:rPr>
        <w:t>10</w:t>
      </w:r>
      <w:r w:rsidRPr="00473C4D">
        <w:rPr>
          <w:color w:val="7F7F7F" w:themeColor="text1" w:themeTint="80"/>
          <w:sz w:val="22"/>
          <w:szCs w:val="22"/>
        </w:rPr>
        <w:fldChar w:fldCharType="end"/>
      </w:r>
      <w:r w:rsidRPr="00473C4D">
        <w:rPr>
          <w:color w:val="7F7F7F" w:themeColor="text1" w:themeTint="80"/>
          <w:sz w:val="22"/>
          <w:szCs w:val="22"/>
        </w:rPr>
        <w:t>. Tools &amp; Infrastructures</w:t>
      </w:r>
      <w:bookmarkEnd w:id="34"/>
    </w:p>
    <w:p w14:paraId="43EC9278" w14:textId="77777777" w:rsidR="009D51A2" w:rsidRDefault="00D33E5D" w:rsidP="0068457B">
      <w:pPr>
        <w:pStyle w:val="Heading3"/>
      </w:pPr>
      <w:bookmarkStart w:id="35" w:name="_Toc69321008"/>
      <w:r>
        <w:t>6.2</w:t>
      </w:r>
      <w:r w:rsidR="009D51A2">
        <w:t xml:space="preserve"> Document Management</w:t>
      </w:r>
      <w:bookmarkEnd w:id="35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6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36" w:name="_Toc69321009"/>
      <w:r>
        <w:t>6.3</w:t>
      </w:r>
      <w:r w:rsidR="009D51A2">
        <w:t xml:space="preserve"> Source Code Management</w:t>
      </w:r>
      <w:bookmarkEnd w:id="36"/>
    </w:p>
    <w:p w14:paraId="31433C5C" w14:textId="12E41DF4" w:rsidR="00CE4B1C" w:rsidRDefault="000F0246" w:rsidP="000F0246">
      <w:r>
        <w:t>In the shared GitHub account mentioned in part 6.2, we create one repository for prototype, one for front-end c</w:t>
      </w:r>
      <w:r w:rsidR="00B4588B">
        <w:t>odes and one for back-end codes</w:t>
      </w:r>
      <w:r w:rsidR="00CE4B1C">
        <w:t>.</w:t>
      </w:r>
    </w:p>
    <w:p w14:paraId="545DD4E8" w14:textId="4AB49424" w:rsidR="00B4588B" w:rsidRPr="009D51A2" w:rsidRDefault="00B4588B" w:rsidP="000F0246">
      <w:r>
        <w:lastRenderedPageBreak/>
        <w:t xml:space="preserve">Link: </w:t>
      </w:r>
      <w:hyperlink r:id="rId17" w:history="1">
        <w:r w:rsidRPr="005255D1">
          <w:rPr>
            <w:rStyle w:val="Hyperlink"/>
          </w:rPr>
          <w:t>https://github.com/salesmgt/prototype</w:t>
        </w:r>
      </w:hyperlink>
      <w:r>
        <w:t>.</w:t>
      </w:r>
    </w:p>
    <w:sectPr w:rsidR="00B4588B" w:rsidRPr="009D51A2" w:rsidSect="00683264">
      <w:headerReference w:type="default" r:id="rId18"/>
      <w:footerReference w:type="default" r:id="rId19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3A1336" w14:textId="77777777" w:rsidR="00F01358" w:rsidRDefault="00F01358" w:rsidP="00683264">
      <w:pPr>
        <w:spacing w:after="0" w:line="240" w:lineRule="auto"/>
      </w:pPr>
      <w:r>
        <w:separator/>
      </w:r>
    </w:p>
  </w:endnote>
  <w:endnote w:type="continuationSeparator" w:id="0">
    <w:p w14:paraId="06728064" w14:textId="77777777" w:rsidR="00F01358" w:rsidRDefault="00F01358" w:rsidP="006832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Euclid Symbol">
    <w:panose1 w:val="05050102010706020507"/>
    <w:charset w:val="02"/>
    <w:family w:val="roman"/>
    <w:pitch w:val="variable"/>
    <w:sig w:usb0="8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5DAAD9" w14:textId="2639E6D3" w:rsidR="00B23D41" w:rsidRPr="00683264" w:rsidRDefault="00B23D41">
    <w:pPr>
      <w:pStyle w:val="Footer"/>
      <w:jc w:val="right"/>
      <w:rPr>
        <w:i/>
      </w:rPr>
    </w:pPr>
    <w:r w:rsidRPr="00683264">
      <w:rPr>
        <w:i/>
      </w:rPr>
      <w:t xml:space="preserve">Page </w:t>
    </w:r>
    <w:sdt>
      <w:sdtPr>
        <w:rPr>
          <w:i/>
        </w:rPr>
        <w:id w:val="-135133079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683264">
          <w:rPr>
            <w:i/>
          </w:rPr>
          <w:fldChar w:fldCharType="begin"/>
        </w:r>
        <w:r w:rsidRPr="00683264">
          <w:rPr>
            <w:i/>
          </w:rPr>
          <w:instrText xml:space="preserve"> PAGE   \* MERGEFORMAT </w:instrText>
        </w:r>
        <w:r w:rsidRPr="00683264">
          <w:rPr>
            <w:i/>
          </w:rPr>
          <w:fldChar w:fldCharType="separate"/>
        </w:r>
        <w:r w:rsidR="007E5320">
          <w:rPr>
            <w:i/>
            <w:noProof/>
          </w:rPr>
          <w:t>15</w:t>
        </w:r>
        <w:r w:rsidRPr="00683264">
          <w:rPr>
            <w:i/>
            <w:noProof/>
          </w:rPr>
          <w:fldChar w:fldCharType="end"/>
        </w:r>
      </w:sdtContent>
    </w:sdt>
  </w:p>
  <w:p w14:paraId="5DC72EAB" w14:textId="2DC7A04E" w:rsidR="00B23D41" w:rsidRPr="00683264" w:rsidRDefault="00B23D41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D1C176" w14:textId="77777777" w:rsidR="00F01358" w:rsidRDefault="00F01358" w:rsidP="00683264">
      <w:pPr>
        <w:spacing w:after="0" w:line="240" w:lineRule="auto"/>
      </w:pPr>
      <w:r>
        <w:separator/>
      </w:r>
    </w:p>
  </w:footnote>
  <w:footnote w:type="continuationSeparator" w:id="0">
    <w:p w14:paraId="2C8E2C0E" w14:textId="77777777" w:rsidR="00F01358" w:rsidRDefault="00F01358" w:rsidP="006832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62899" w14:textId="5CDE5128" w:rsidR="00B23D41" w:rsidRDefault="00B23D41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5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7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8"/>
  </w:num>
  <w:num w:numId="2">
    <w:abstractNumId w:val="3"/>
  </w:num>
  <w:num w:numId="3">
    <w:abstractNumId w:val="2"/>
  </w:num>
  <w:num w:numId="4">
    <w:abstractNumId w:val="5"/>
  </w:num>
  <w:num w:numId="5">
    <w:abstractNumId w:val="0"/>
  </w:num>
  <w:num w:numId="6">
    <w:abstractNumId w:val="6"/>
  </w:num>
  <w:num w:numId="7">
    <w:abstractNumId w:val="7"/>
  </w:num>
  <w:num w:numId="8">
    <w:abstractNumId w:val="9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UZGtQBup0v8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050FD"/>
    <w:rsid w:val="00112A6E"/>
    <w:rsid w:val="00114AC2"/>
    <w:rsid w:val="00130719"/>
    <w:rsid w:val="0013553B"/>
    <w:rsid w:val="00135BF5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2795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1824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2F35CF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706E6"/>
    <w:rsid w:val="00386095"/>
    <w:rsid w:val="00387875"/>
    <w:rsid w:val="00390D43"/>
    <w:rsid w:val="00392BCB"/>
    <w:rsid w:val="003A1EE9"/>
    <w:rsid w:val="003B2857"/>
    <w:rsid w:val="003C1DA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0D70"/>
    <w:rsid w:val="0047342A"/>
    <w:rsid w:val="00473C4D"/>
    <w:rsid w:val="0048059B"/>
    <w:rsid w:val="00487714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461A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3264"/>
    <w:rsid w:val="006835E7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080E"/>
    <w:rsid w:val="00741B81"/>
    <w:rsid w:val="00746378"/>
    <w:rsid w:val="00755330"/>
    <w:rsid w:val="00756477"/>
    <w:rsid w:val="00770491"/>
    <w:rsid w:val="007767BC"/>
    <w:rsid w:val="00782437"/>
    <w:rsid w:val="00792236"/>
    <w:rsid w:val="007936DC"/>
    <w:rsid w:val="00793AF6"/>
    <w:rsid w:val="00795EF6"/>
    <w:rsid w:val="007B3F01"/>
    <w:rsid w:val="007B4269"/>
    <w:rsid w:val="007B7829"/>
    <w:rsid w:val="007C4084"/>
    <w:rsid w:val="007D1B63"/>
    <w:rsid w:val="007D4078"/>
    <w:rsid w:val="007D73E6"/>
    <w:rsid w:val="007E1BB6"/>
    <w:rsid w:val="007E5320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A208C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31B27"/>
    <w:rsid w:val="00941584"/>
    <w:rsid w:val="00955755"/>
    <w:rsid w:val="009570B4"/>
    <w:rsid w:val="00961C7F"/>
    <w:rsid w:val="0097089C"/>
    <w:rsid w:val="00971650"/>
    <w:rsid w:val="0097620B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B4A19"/>
    <w:rsid w:val="00AD1BFC"/>
    <w:rsid w:val="00AD7DB1"/>
    <w:rsid w:val="00AE0455"/>
    <w:rsid w:val="00AF2A16"/>
    <w:rsid w:val="00AF3A8D"/>
    <w:rsid w:val="00B04E9F"/>
    <w:rsid w:val="00B20576"/>
    <w:rsid w:val="00B23249"/>
    <w:rsid w:val="00B23D41"/>
    <w:rsid w:val="00B42AC5"/>
    <w:rsid w:val="00B44E27"/>
    <w:rsid w:val="00B4588B"/>
    <w:rsid w:val="00B45E93"/>
    <w:rsid w:val="00B5188C"/>
    <w:rsid w:val="00B70E7B"/>
    <w:rsid w:val="00B7310E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0575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01C6"/>
    <w:rsid w:val="00D471AD"/>
    <w:rsid w:val="00D47BA8"/>
    <w:rsid w:val="00D54914"/>
    <w:rsid w:val="00D54D8B"/>
    <w:rsid w:val="00D72E71"/>
    <w:rsid w:val="00D77EDC"/>
    <w:rsid w:val="00D86696"/>
    <w:rsid w:val="00D8680D"/>
    <w:rsid w:val="00DA394D"/>
    <w:rsid w:val="00DA44CF"/>
    <w:rsid w:val="00DA58A2"/>
    <w:rsid w:val="00DA653C"/>
    <w:rsid w:val="00DA75DD"/>
    <w:rsid w:val="00DC01A7"/>
    <w:rsid w:val="00DD28ED"/>
    <w:rsid w:val="00DD2CF6"/>
    <w:rsid w:val="00DD74C0"/>
    <w:rsid w:val="00DE0774"/>
    <w:rsid w:val="00DE6C15"/>
    <w:rsid w:val="00DE784B"/>
    <w:rsid w:val="00DF017B"/>
    <w:rsid w:val="00E2560C"/>
    <w:rsid w:val="00E32C10"/>
    <w:rsid w:val="00E41A87"/>
    <w:rsid w:val="00E51D34"/>
    <w:rsid w:val="00E525D3"/>
    <w:rsid w:val="00E547B4"/>
    <w:rsid w:val="00E57032"/>
    <w:rsid w:val="00E6068B"/>
    <w:rsid w:val="00E60C37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2C43"/>
    <w:rsid w:val="00EF43DF"/>
    <w:rsid w:val="00EF550C"/>
    <w:rsid w:val="00EF683B"/>
    <w:rsid w:val="00F01358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  <w:rsid w:val="00FF5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73C73F"/>
  <w15:chartTrackingRefBased/>
  <w15:docId w15:val="{1E3CF59D-2E57-4D13-8E33-1E892303A4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FF5B13"/>
  </w:style>
  <w:style w:type="paragraph" w:styleId="Header">
    <w:name w:val="header"/>
    <w:basedOn w:val="Normal"/>
    <w:link w:val="Head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3264"/>
  </w:style>
  <w:style w:type="paragraph" w:styleId="Footer">
    <w:name w:val="footer"/>
    <w:basedOn w:val="Normal"/>
    <w:link w:val="FooterChar"/>
    <w:uiPriority w:val="99"/>
    <w:unhideWhenUsed/>
    <w:rsid w:val="006832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3264"/>
  </w:style>
  <w:style w:type="paragraph" w:styleId="TableofFigures">
    <w:name w:val="table of figures"/>
    <w:basedOn w:val="Normal"/>
    <w:next w:val="Normal"/>
    <w:uiPriority w:val="99"/>
    <w:unhideWhenUsed/>
    <w:rsid w:val="00B23D4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HungLD5@fe.edu.v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github.com/salesmgt/prototy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alesmgt/documentatio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rum.org/resources/what-is-scru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xuantuyen@truongvietanh.com" TargetMode="External"/><Relationship Id="rId10" Type="http://schemas.openxmlformats.org/officeDocument/2006/relationships/hyperlink" Target="https://www.scrum.org/resources/what-is-scru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mailto:duytien@truongvietanh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F1B4CC-9A79-4E74-B739-77747D156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7</TotalTime>
  <Pages>15</Pages>
  <Words>2870</Words>
  <Characters>16360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11</cp:revision>
  <dcterms:created xsi:type="dcterms:W3CDTF">2020-01-14T01:28:00Z</dcterms:created>
  <dcterms:modified xsi:type="dcterms:W3CDTF">2021-04-26T04:17:00Z</dcterms:modified>
</cp:coreProperties>
</file>